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491" w:type="dxa"/>
        <w:tblInd w:w="-441" w:type="dxa"/>
        <w:tblBorders>
          <w:insideH w:val="double" w:sz="4" w:space="0" w:color="auto"/>
        </w:tblBorders>
        <w:tblLook w:val="04A0" w:firstRow="1" w:lastRow="0" w:firstColumn="1" w:lastColumn="0" w:noHBand="0" w:noVBand="1"/>
      </w:tblPr>
      <w:tblGrid>
        <w:gridCol w:w="1003"/>
        <w:gridCol w:w="3162"/>
        <w:gridCol w:w="1222"/>
        <w:gridCol w:w="146"/>
        <w:gridCol w:w="989"/>
        <w:gridCol w:w="3969"/>
      </w:tblGrid>
      <w:tr w:rsidR="00597EED" w14:paraId="3630C5ED" w14:textId="77777777" w:rsidTr="00DA1C5B">
        <w:tc>
          <w:tcPr>
            <w:tcW w:w="10491" w:type="dxa"/>
            <w:gridSpan w:val="6"/>
            <w:tcBorders>
              <w:top w:val="single" w:sz="12" w:space="0" w:color="ED7D31" w:themeColor="accent2"/>
              <w:left w:val="single" w:sz="12" w:space="0" w:color="ED7D31" w:themeColor="accent2"/>
              <w:bottom w:val="double" w:sz="4" w:space="0" w:color="auto"/>
              <w:right w:val="single" w:sz="12" w:space="0" w:color="ED7D31" w:themeColor="accent2"/>
            </w:tcBorders>
          </w:tcPr>
          <w:p w14:paraId="710E09D1" w14:textId="77777777" w:rsidR="00597EED" w:rsidRDefault="00597EED" w:rsidP="00597EED">
            <w:pPr>
              <w:jc w:val="center"/>
            </w:pPr>
            <w:r w:rsidRPr="00210F60">
              <w:rPr>
                <w:rFonts w:ascii="Times New Roman" w:hAnsi="Times New Roman" w:cs="Times New Roman"/>
                <w:noProof/>
                <w:lang w:val="en-GB"/>
              </w:rPr>
              <w:drawing>
                <wp:inline distT="0" distB="0" distL="0" distR="0" wp14:anchorId="6420E397" wp14:editId="78D342D9">
                  <wp:extent cx="4656709" cy="105727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65634" cy="10593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4190042" w14:textId="77777777" w:rsidR="00597EED" w:rsidRDefault="00597EED" w:rsidP="00597EED">
            <w:pPr>
              <w:jc w:val="center"/>
            </w:pPr>
          </w:p>
          <w:p w14:paraId="2BD8D285" w14:textId="2617E4E9" w:rsidR="00ED0D37" w:rsidRDefault="00F8008C" w:rsidP="00597EED">
            <w:pPr>
              <w:jc w:val="center"/>
              <w:rPr>
                <w:rFonts w:ascii="Times New Roman" w:hAnsi="Times New Roman" w:cs="Times New Roman"/>
                <w:b/>
                <w:smallCaps/>
                <w:sz w:val="32"/>
                <w:szCs w:val="24"/>
              </w:rPr>
            </w:pPr>
            <w:r>
              <w:rPr>
                <w:rFonts w:ascii="Times New Roman" w:hAnsi="Times New Roman" w:cs="Times New Roman"/>
                <w:b/>
                <w:smallCaps/>
                <w:sz w:val="32"/>
                <w:szCs w:val="24"/>
              </w:rPr>
              <w:t>SHASTRI FACULTY TRAINING IN APPLIED EDUCATION</w:t>
            </w:r>
            <w:r w:rsidR="00597EED" w:rsidRPr="00210F60">
              <w:rPr>
                <w:rFonts w:ascii="Times New Roman" w:hAnsi="Times New Roman" w:cs="Times New Roman"/>
                <w:b/>
                <w:smallCaps/>
                <w:sz w:val="32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smallCaps/>
                <w:sz w:val="32"/>
                <w:szCs w:val="24"/>
              </w:rPr>
              <w:t>SFTAE</w:t>
            </w:r>
            <w:r w:rsidR="00597EED" w:rsidRPr="00210F60">
              <w:rPr>
                <w:rFonts w:ascii="Times New Roman" w:hAnsi="Times New Roman" w:cs="Times New Roman"/>
                <w:b/>
                <w:smallCaps/>
                <w:sz w:val="32"/>
                <w:szCs w:val="24"/>
              </w:rPr>
              <w:t xml:space="preserve">) </w:t>
            </w:r>
            <w:r w:rsidR="00F034A6">
              <w:rPr>
                <w:rFonts w:ascii="Times New Roman" w:hAnsi="Times New Roman" w:cs="Times New Roman"/>
                <w:b/>
                <w:smallCaps/>
                <w:sz w:val="32"/>
                <w:szCs w:val="24"/>
              </w:rPr>
              <w:t>PROJECT</w:t>
            </w:r>
          </w:p>
          <w:p w14:paraId="3D8CA6EB" w14:textId="0DFECF90" w:rsidR="00597EED" w:rsidRDefault="00597EED" w:rsidP="00597EED">
            <w:pPr>
              <w:jc w:val="center"/>
              <w:rPr>
                <w:rFonts w:ascii="Times New Roman" w:hAnsi="Times New Roman" w:cs="Times New Roman"/>
                <w:b/>
                <w:smallCaps/>
                <w:sz w:val="32"/>
                <w:szCs w:val="24"/>
              </w:rPr>
            </w:pPr>
            <w:r w:rsidRPr="00210F60">
              <w:rPr>
                <w:rFonts w:ascii="Times New Roman" w:hAnsi="Times New Roman" w:cs="Times New Roman"/>
                <w:b/>
                <w:smallCaps/>
                <w:sz w:val="32"/>
                <w:szCs w:val="24"/>
              </w:rPr>
              <w:br/>
            </w:r>
            <w:r w:rsidRPr="00ED0D37">
              <w:rPr>
                <w:rFonts w:ascii="Bodoni MT Black" w:hAnsi="Bodoni MT Black" w:cs="Times New Roman"/>
                <w:b/>
                <w:smallCaps/>
                <w:sz w:val="32"/>
                <w:szCs w:val="24"/>
              </w:rPr>
              <w:t>Application Form 2022-23</w:t>
            </w:r>
          </w:p>
          <w:p w14:paraId="206AA460" w14:textId="796F4A91" w:rsidR="00F034A6" w:rsidRDefault="00F034A6" w:rsidP="00597EED">
            <w:pPr>
              <w:jc w:val="center"/>
            </w:pPr>
          </w:p>
        </w:tc>
      </w:tr>
      <w:tr w:rsidR="00597EED" w14:paraId="302CF74E" w14:textId="77777777" w:rsidTr="00DA1C5B">
        <w:tc>
          <w:tcPr>
            <w:tcW w:w="1003" w:type="dxa"/>
            <w:tcBorders>
              <w:top w:val="double" w:sz="4" w:space="0" w:color="auto"/>
              <w:left w:val="single" w:sz="12" w:space="0" w:color="ED7D31" w:themeColor="accent2"/>
              <w:bottom w:val="double" w:sz="4" w:space="0" w:color="auto"/>
            </w:tcBorders>
          </w:tcPr>
          <w:p w14:paraId="2F411DAE" w14:textId="23E8D085" w:rsidR="00597EED" w:rsidRPr="00F034A6" w:rsidRDefault="00597EED" w:rsidP="00597EED">
            <w:pPr>
              <w:pStyle w:val="ListParagraph"/>
              <w:numPr>
                <w:ilvl w:val="0"/>
                <w:numId w:val="4"/>
              </w:numPr>
              <w:tabs>
                <w:tab w:val="left" w:pos="576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4530" w:type="dxa"/>
            <w:gridSpan w:val="3"/>
            <w:tcBorders>
              <w:top w:val="double" w:sz="4" w:space="0" w:color="auto"/>
              <w:bottom w:val="double" w:sz="4" w:space="0" w:color="auto"/>
            </w:tcBorders>
          </w:tcPr>
          <w:p w14:paraId="1C053097" w14:textId="63978145" w:rsidR="00597EED" w:rsidRPr="00210F60" w:rsidRDefault="00597EED" w:rsidP="00597EED">
            <w:pPr>
              <w:tabs>
                <w:tab w:val="left" w:pos="576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10F60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 xml:space="preserve">Name of Visiting Canadian Faculty 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instrText xml:space="preserve"> FORMTEXT </w:instrTex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separate"/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end"/>
            </w:r>
          </w:p>
          <w:p w14:paraId="0E25DF3C" w14:textId="77777777" w:rsidR="00597EED" w:rsidRPr="00210F60" w:rsidRDefault="00597EED" w:rsidP="00597EED">
            <w:pPr>
              <w:tabs>
                <w:tab w:val="left" w:pos="576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14:paraId="5DF1B41F" w14:textId="464719BE" w:rsidR="00597EED" w:rsidRPr="00210F60" w:rsidRDefault="00597EED" w:rsidP="00597EED">
            <w:pPr>
              <w:tabs>
                <w:tab w:val="left" w:pos="576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10F60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 xml:space="preserve">Title 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instrText xml:space="preserve"> FORMTEXT </w:instrTex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separate"/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end"/>
            </w:r>
          </w:p>
          <w:p w14:paraId="1C97F35D" w14:textId="77777777" w:rsidR="00597EED" w:rsidRPr="00210F60" w:rsidRDefault="00597EED" w:rsidP="00597EED">
            <w:pPr>
              <w:tabs>
                <w:tab w:val="left" w:pos="576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14:paraId="4B6B54D8" w14:textId="37119A35" w:rsidR="00597EED" w:rsidRDefault="00597EED" w:rsidP="00597EED">
            <w:pPr>
              <w:tabs>
                <w:tab w:val="left" w:pos="576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10F60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 xml:space="preserve">Name and mailing address of Visiting </w:t>
            </w:r>
            <w:r w:rsidR="007B1B46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F</w:t>
            </w:r>
            <w:r w:rsidRPr="00210F60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aculty’s Institution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 xml:space="preserve"> 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instrText xml:space="preserve"> FORMTEXT </w:instrTex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separate"/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end"/>
            </w:r>
          </w:p>
          <w:p w14:paraId="50F61955" w14:textId="77777777" w:rsidR="00597EED" w:rsidRPr="00210F60" w:rsidRDefault="00597EED" w:rsidP="00597EED">
            <w:pPr>
              <w:tabs>
                <w:tab w:val="left" w:pos="576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14:paraId="6FA2C645" w14:textId="343D760F" w:rsidR="00597EED" w:rsidRPr="00210F60" w:rsidRDefault="00597EED" w:rsidP="00597EED">
            <w:pPr>
              <w:tabs>
                <w:tab w:val="left" w:pos="576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10F60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C</w:t>
            </w:r>
            <w:r w:rsidR="00382CC0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 xml:space="preserve">ell number of </w:t>
            </w:r>
            <w:r w:rsidRPr="00210F60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Visiting Faculty</w:t>
            </w:r>
          </w:p>
          <w:p w14:paraId="7626BD6E" w14:textId="1E91ED02" w:rsidR="00597EED" w:rsidRDefault="00597EED" w:rsidP="00597EED">
            <w:pPr>
              <w:tabs>
                <w:tab w:val="left" w:pos="576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instrText xml:space="preserve"> FORMTEXT </w:instrTex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separate"/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end"/>
            </w:r>
          </w:p>
          <w:p w14:paraId="5F3E2AE2" w14:textId="6F00130A" w:rsidR="00852C23" w:rsidRDefault="00852C23" w:rsidP="00597EED">
            <w:pPr>
              <w:tabs>
                <w:tab w:val="left" w:pos="576"/>
              </w:tabs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  <w:p w14:paraId="70E758E5" w14:textId="50B986B0" w:rsidR="00852C23" w:rsidRPr="00210F60" w:rsidRDefault="00852C23" w:rsidP="00597EED">
            <w:pPr>
              <w:tabs>
                <w:tab w:val="left" w:pos="576"/>
              </w:tabs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 xml:space="preserve">Email 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instrText xml:space="preserve"> FORMTEXT </w:instrTex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separate"/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end"/>
            </w:r>
          </w:p>
          <w:p w14:paraId="642391F0" w14:textId="77777777" w:rsidR="00597EED" w:rsidRDefault="00597EED"/>
        </w:tc>
        <w:tc>
          <w:tcPr>
            <w:tcW w:w="4958" w:type="dxa"/>
            <w:gridSpan w:val="2"/>
            <w:tcBorders>
              <w:top w:val="double" w:sz="4" w:space="0" w:color="auto"/>
              <w:bottom w:val="double" w:sz="4" w:space="0" w:color="auto"/>
              <w:right w:val="single" w:sz="12" w:space="0" w:color="ED7D31" w:themeColor="accent2"/>
            </w:tcBorders>
          </w:tcPr>
          <w:p w14:paraId="1FB0E50B" w14:textId="77777777" w:rsidR="00597EED" w:rsidRPr="00210F60" w:rsidRDefault="00597EED" w:rsidP="00597EED">
            <w:pPr>
              <w:tabs>
                <w:tab w:val="left" w:pos="576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10F60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Name of Indian Host Faculty: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instrText xml:space="preserve"> FORMTEXT </w:instrTex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separate"/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end"/>
            </w:r>
          </w:p>
          <w:p w14:paraId="604FA3A5" w14:textId="77777777" w:rsidR="00597EED" w:rsidRPr="00210F60" w:rsidRDefault="00597EED" w:rsidP="00597EED">
            <w:pPr>
              <w:tabs>
                <w:tab w:val="left" w:pos="576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14:paraId="6A45EA2C" w14:textId="77777777" w:rsidR="00597EED" w:rsidRPr="00210F60" w:rsidRDefault="00597EED" w:rsidP="00597EED">
            <w:pPr>
              <w:tabs>
                <w:tab w:val="left" w:pos="576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10F60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 xml:space="preserve">Title: 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instrText xml:space="preserve"> FORMTEXT </w:instrTex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separate"/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end"/>
            </w:r>
          </w:p>
          <w:p w14:paraId="17359625" w14:textId="77777777" w:rsidR="00597EED" w:rsidRPr="00210F60" w:rsidRDefault="00597EED" w:rsidP="00597EED">
            <w:pPr>
              <w:tabs>
                <w:tab w:val="left" w:pos="576"/>
              </w:tabs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  <w:p w14:paraId="7DCDBC17" w14:textId="7A8A402A" w:rsidR="00597EED" w:rsidRPr="00210F60" w:rsidRDefault="00597EED" w:rsidP="00597EED">
            <w:pPr>
              <w:tabs>
                <w:tab w:val="left" w:pos="576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10F60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Name and mailing address of Host Institution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instrText xml:space="preserve"> FORMTEXT </w:instrTex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separate"/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end"/>
            </w:r>
          </w:p>
          <w:p w14:paraId="58B5B677" w14:textId="77777777" w:rsidR="00597EED" w:rsidRPr="00210F60" w:rsidRDefault="00597EED" w:rsidP="00597EED">
            <w:pPr>
              <w:tabs>
                <w:tab w:val="left" w:pos="576"/>
              </w:tabs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  <w:p w14:paraId="0210C043" w14:textId="6AF7EE7F" w:rsidR="00382CC0" w:rsidRPr="00210F60" w:rsidRDefault="00382CC0" w:rsidP="00382CC0">
            <w:pPr>
              <w:tabs>
                <w:tab w:val="left" w:pos="576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10F60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C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ell number of Host</w:t>
            </w:r>
            <w:r w:rsidRPr="00210F60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 xml:space="preserve"> Faculty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</w:p>
          <w:p w14:paraId="5C8B4062" w14:textId="25F67243" w:rsidR="00597EED" w:rsidRPr="00382CC0" w:rsidRDefault="00382CC0" w:rsidP="00597EED">
            <w:pPr>
              <w:tabs>
                <w:tab w:val="left" w:pos="576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instrText xml:space="preserve"> FORMTEXT </w:instrTex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separate"/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end"/>
            </w:r>
          </w:p>
          <w:p w14:paraId="3CAFEA86" w14:textId="77777777" w:rsidR="00597EED" w:rsidRDefault="00597EED"/>
          <w:p w14:paraId="43C4EE1F" w14:textId="77777777" w:rsidR="00852C23" w:rsidRPr="00210F60" w:rsidRDefault="00852C23" w:rsidP="00852C23">
            <w:pPr>
              <w:tabs>
                <w:tab w:val="left" w:pos="576"/>
              </w:tabs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 xml:space="preserve">Email 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instrText xml:space="preserve"> FORMTEXT </w:instrTex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separate"/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end"/>
            </w:r>
          </w:p>
          <w:p w14:paraId="0825E0C7" w14:textId="70E2825C" w:rsidR="00852C23" w:rsidRDefault="00852C23"/>
        </w:tc>
      </w:tr>
      <w:tr w:rsidR="0077598F" w14:paraId="196B21D2" w14:textId="77777777" w:rsidTr="0077598F">
        <w:tc>
          <w:tcPr>
            <w:tcW w:w="1003" w:type="dxa"/>
            <w:tcBorders>
              <w:top w:val="double" w:sz="4" w:space="0" w:color="auto"/>
              <w:left w:val="single" w:sz="12" w:space="0" w:color="ED7D31" w:themeColor="accent2"/>
              <w:bottom w:val="double" w:sz="4" w:space="0" w:color="auto"/>
            </w:tcBorders>
          </w:tcPr>
          <w:p w14:paraId="3256C936" w14:textId="77777777" w:rsidR="0077598F" w:rsidRPr="00F034A6" w:rsidRDefault="0077598F" w:rsidP="00597EED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62" w:type="dxa"/>
            <w:tcBorders>
              <w:top w:val="double" w:sz="4" w:space="0" w:color="auto"/>
              <w:bottom w:val="double" w:sz="4" w:space="0" w:color="auto"/>
              <w:right w:val="single" w:sz="12" w:space="0" w:color="ED7D31" w:themeColor="accent2"/>
            </w:tcBorders>
          </w:tcPr>
          <w:p w14:paraId="574F24C0" w14:textId="19A1642B" w:rsidR="0077598F" w:rsidRPr="00210F60" w:rsidRDefault="0077598F" w:rsidP="00597E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Holding a Valid Passport</w:t>
            </w:r>
            <w:r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?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ab/>
            </w:r>
            <w:r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 xml:space="preserve">                                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 xml:space="preserve"> Yes   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13"/>
                  <w:enabled/>
                  <w:calcOnExit w:val="0"/>
                  <w:textInput/>
                </w:ffData>
              </w:fldChar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separate"/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end"/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 xml:space="preserve">       No  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13"/>
                  <w:enabled/>
                  <w:calcOnExit w:val="0"/>
                  <w:textInput/>
                </w:ffData>
              </w:fldChar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separate"/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2357" w:type="dxa"/>
            <w:gridSpan w:val="3"/>
            <w:tcBorders>
              <w:top w:val="double" w:sz="4" w:space="0" w:color="auto"/>
              <w:bottom w:val="double" w:sz="4" w:space="0" w:color="auto"/>
              <w:right w:val="single" w:sz="12" w:space="0" w:color="ED7D31" w:themeColor="accent2"/>
            </w:tcBorders>
          </w:tcPr>
          <w:p w14:paraId="51388F36" w14:textId="77777777" w:rsidR="0077598F" w:rsidRDefault="0077598F" w:rsidP="0077598F">
            <w:pPr>
              <w:spacing w:line="276" w:lineRule="auto"/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Country of Origin</w:t>
            </w:r>
          </w:p>
          <w:p w14:paraId="1241BDB5" w14:textId="01DAD8FF" w:rsidR="0077598F" w:rsidRPr="00210F60" w:rsidRDefault="0077598F" w:rsidP="007759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13"/>
                  <w:enabled/>
                  <w:calcOnExit w:val="0"/>
                  <w:textInput/>
                </w:ffData>
              </w:fldChar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separate"/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3969" w:type="dxa"/>
            <w:tcBorders>
              <w:top w:val="double" w:sz="4" w:space="0" w:color="auto"/>
              <w:bottom w:val="double" w:sz="4" w:space="0" w:color="auto"/>
              <w:right w:val="single" w:sz="12" w:space="0" w:color="ED7D31" w:themeColor="accent2"/>
            </w:tcBorders>
          </w:tcPr>
          <w:p w14:paraId="7DDAEF07" w14:textId="77777777" w:rsidR="0077598F" w:rsidRPr="00AA633D" w:rsidRDefault="0077598F" w:rsidP="0077598F">
            <w:pPr>
              <w:spacing w:line="276" w:lineRule="auto"/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pP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 xml:space="preserve">Passport Expiry </w:t>
            </w:r>
            <w:r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D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ate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ab/>
            </w:r>
          </w:p>
          <w:p w14:paraId="5310E750" w14:textId="79C9EB4B" w:rsidR="0077598F" w:rsidRDefault="0077598F" w:rsidP="0077598F">
            <w:pPr>
              <w:spacing w:line="276" w:lineRule="auto"/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pP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 xml:space="preserve">DD 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13"/>
                  <w:enabled/>
                  <w:calcOnExit w:val="0"/>
                  <w:textInput/>
                </w:ffData>
              </w:fldChar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separate"/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end"/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 xml:space="preserve">   MM 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13"/>
                  <w:enabled/>
                  <w:calcOnExit w:val="0"/>
                  <w:textInput/>
                </w:ffData>
              </w:fldChar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separate"/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end"/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 xml:space="preserve">   YY 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13"/>
                  <w:enabled/>
                  <w:calcOnExit w:val="0"/>
                  <w:textInput/>
                </w:ffData>
              </w:fldChar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separate"/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end"/>
            </w:r>
          </w:p>
          <w:p w14:paraId="4671DE54" w14:textId="4BDF79C4" w:rsidR="0077598F" w:rsidRPr="00210F60" w:rsidRDefault="0077598F" w:rsidP="00597EE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97EED" w14:paraId="620F2FF7" w14:textId="77777777" w:rsidTr="00DA1C5B">
        <w:tc>
          <w:tcPr>
            <w:tcW w:w="1003" w:type="dxa"/>
            <w:tcBorders>
              <w:top w:val="double" w:sz="4" w:space="0" w:color="auto"/>
              <w:left w:val="single" w:sz="12" w:space="0" w:color="ED7D31" w:themeColor="accent2"/>
              <w:bottom w:val="double" w:sz="4" w:space="0" w:color="auto"/>
            </w:tcBorders>
          </w:tcPr>
          <w:p w14:paraId="640E3A75" w14:textId="77777777" w:rsidR="00597EED" w:rsidRPr="00F034A6" w:rsidRDefault="00597EED" w:rsidP="00597EED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88" w:type="dxa"/>
            <w:gridSpan w:val="5"/>
            <w:tcBorders>
              <w:top w:val="double" w:sz="4" w:space="0" w:color="auto"/>
              <w:bottom w:val="double" w:sz="4" w:space="0" w:color="auto"/>
              <w:right w:val="single" w:sz="12" w:space="0" w:color="ED7D31" w:themeColor="accent2"/>
            </w:tcBorders>
          </w:tcPr>
          <w:p w14:paraId="722D7EAA" w14:textId="01A15814" w:rsidR="00597EED" w:rsidRPr="00210F60" w:rsidRDefault="00597EED" w:rsidP="00597E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10F60">
              <w:rPr>
                <w:rFonts w:ascii="Times New Roman" w:hAnsi="Times New Roman" w:cs="Times New Roman"/>
                <w:sz w:val="24"/>
                <w:szCs w:val="24"/>
              </w:rPr>
              <w:t xml:space="preserve">Please list any other Indian/Canadian Host Faculty Members / Host Institutions you are planning to visit </w:t>
            </w:r>
          </w:p>
          <w:p w14:paraId="56612369" w14:textId="77777777" w:rsidR="00597EED" w:rsidRPr="00210F60" w:rsidRDefault="00597EED" w:rsidP="00597EE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7986376" w14:textId="77777777" w:rsidR="00597EED" w:rsidRPr="00210F60" w:rsidRDefault="00597EED" w:rsidP="00597EED">
            <w:pPr>
              <w:numPr>
                <w:ilvl w:val="0"/>
                <w:numId w:val="1"/>
              </w:numPr>
              <w:ind w:left="293" w:hanging="284"/>
              <w:rPr>
                <w:rFonts w:ascii="Times New Roman" w:hAnsi="Times New Roman" w:cs="Times New Roman"/>
                <w:sz w:val="24"/>
                <w:szCs w:val="24"/>
              </w:rPr>
            </w:pP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instrText xml:space="preserve"> FORMTEXT </w:instrTex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separate"/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end"/>
            </w:r>
          </w:p>
          <w:p w14:paraId="5C2C8A6B" w14:textId="77777777" w:rsidR="00597EED" w:rsidRPr="00210F60" w:rsidRDefault="00597EED" w:rsidP="00597EE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3C721EF" w14:textId="77777777" w:rsidR="00597EED" w:rsidRPr="00210F60" w:rsidRDefault="00597EED" w:rsidP="00597E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(ii)  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instrText xml:space="preserve"> FORMTEXT </w:instrTex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separate"/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end"/>
            </w:r>
          </w:p>
          <w:p w14:paraId="796D9959" w14:textId="77777777" w:rsidR="00597EED" w:rsidRPr="00210F60" w:rsidRDefault="00597EED" w:rsidP="00597EE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CA0EF21" w14:textId="77777777" w:rsidR="00597EED" w:rsidRPr="00210F60" w:rsidRDefault="00597EED" w:rsidP="00597E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10F60">
              <w:rPr>
                <w:rFonts w:ascii="Times New Roman" w:hAnsi="Times New Roman" w:cs="Times New Roman"/>
                <w:sz w:val="24"/>
                <w:szCs w:val="24"/>
              </w:rPr>
              <w:t>(iii)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instrText xml:space="preserve"> FORMTEXT </w:instrTex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separate"/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end"/>
            </w:r>
          </w:p>
          <w:p w14:paraId="481829FA" w14:textId="62DD6F93" w:rsidR="00597EED" w:rsidRDefault="00597EED" w:rsidP="00597EED"/>
        </w:tc>
      </w:tr>
      <w:tr w:rsidR="00597EED" w14:paraId="279303E0" w14:textId="77777777" w:rsidTr="00DA1C5B">
        <w:tc>
          <w:tcPr>
            <w:tcW w:w="1003" w:type="dxa"/>
            <w:tcBorders>
              <w:top w:val="double" w:sz="4" w:space="0" w:color="auto"/>
              <w:left w:val="single" w:sz="12" w:space="0" w:color="ED7D31" w:themeColor="accent2"/>
              <w:bottom w:val="double" w:sz="4" w:space="0" w:color="auto"/>
            </w:tcBorders>
          </w:tcPr>
          <w:p w14:paraId="6F9E8EDC" w14:textId="77777777" w:rsidR="00597EED" w:rsidRPr="00F034A6" w:rsidRDefault="00597EED" w:rsidP="00597EED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88" w:type="dxa"/>
            <w:gridSpan w:val="5"/>
            <w:tcBorders>
              <w:top w:val="double" w:sz="4" w:space="0" w:color="auto"/>
              <w:bottom w:val="double" w:sz="4" w:space="0" w:color="auto"/>
              <w:right w:val="single" w:sz="12" w:space="0" w:color="ED7D31" w:themeColor="accent2"/>
            </w:tcBorders>
          </w:tcPr>
          <w:p w14:paraId="6ED7EDCF" w14:textId="25BC983C" w:rsidR="00597EED" w:rsidRPr="00210F60" w:rsidRDefault="00597EED" w:rsidP="00597E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10F60">
              <w:rPr>
                <w:rFonts w:ascii="Times New Roman" w:hAnsi="Times New Roman" w:cs="Times New Roman"/>
                <w:sz w:val="24"/>
                <w:szCs w:val="24"/>
              </w:rPr>
              <w:t>Please list any awards previously received from</w:t>
            </w:r>
          </w:p>
          <w:p w14:paraId="6CCB2033" w14:textId="77777777" w:rsidR="00597EED" w:rsidRPr="00210F60" w:rsidRDefault="00597EED" w:rsidP="00597EE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79F2410" w14:textId="4F290CA4" w:rsidR="00597EED" w:rsidRPr="00210F60" w:rsidRDefault="00597EED" w:rsidP="00597EED">
            <w:pPr>
              <w:numPr>
                <w:ilvl w:val="0"/>
                <w:numId w:val="2"/>
              </w:numPr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210F60">
              <w:rPr>
                <w:rFonts w:ascii="Times New Roman" w:hAnsi="Times New Roman" w:cs="Times New Roman"/>
                <w:sz w:val="24"/>
                <w:szCs w:val="24"/>
              </w:rPr>
              <w:t xml:space="preserve">Shastri Indo-Canadian Institute 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instrText xml:space="preserve"> FORMTEXT </w:instrTex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separate"/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end"/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</w:p>
          <w:p w14:paraId="3F374411" w14:textId="77777777" w:rsidR="00597EED" w:rsidRPr="00210F60" w:rsidRDefault="00597EED" w:rsidP="00597EED">
            <w:pPr>
              <w:ind w:left="72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10F60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  <w:p w14:paraId="463B1A3D" w14:textId="74D6C28F" w:rsidR="00597EED" w:rsidRPr="00210F60" w:rsidRDefault="00597EED" w:rsidP="00597EED">
            <w:pPr>
              <w:numPr>
                <w:ilvl w:val="0"/>
                <w:numId w:val="2"/>
              </w:numPr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210F60">
              <w:rPr>
                <w:rFonts w:ascii="Times New Roman" w:hAnsi="Times New Roman" w:cs="Times New Roman"/>
                <w:sz w:val="24"/>
                <w:szCs w:val="24"/>
              </w:rPr>
              <w:t>Any other (please specify)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instrText xml:space="preserve"> FORMTEXT </w:instrTex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separate"/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end"/>
            </w:r>
          </w:p>
          <w:p w14:paraId="7BAFEFE4" w14:textId="262B8BCA" w:rsidR="00597EED" w:rsidRDefault="00597EED"/>
        </w:tc>
      </w:tr>
      <w:tr w:rsidR="00597EED" w14:paraId="37390C80" w14:textId="77777777" w:rsidTr="00DA1C5B">
        <w:tc>
          <w:tcPr>
            <w:tcW w:w="1003" w:type="dxa"/>
            <w:tcBorders>
              <w:top w:val="double" w:sz="4" w:space="0" w:color="auto"/>
              <w:left w:val="single" w:sz="12" w:space="0" w:color="ED7D31" w:themeColor="accent2"/>
              <w:bottom w:val="double" w:sz="4" w:space="0" w:color="auto"/>
            </w:tcBorders>
          </w:tcPr>
          <w:p w14:paraId="097EC3AC" w14:textId="77777777" w:rsidR="00597EED" w:rsidRPr="00F034A6" w:rsidRDefault="00597EED" w:rsidP="00597EED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88" w:type="dxa"/>
            <w:gridSpan w:val="5"/>
            <w:tcBorders>
              <w:top w:val="double" w:sz="4" w:space="0" w:color="auto"/>
              <w:bottom w:val="double" w:sz="4" w:space="0" w:color="auto"/>
              <w:right w:val="single" w:sz="12" w:space="0" w:color="ED7D31" w:themeColor="accent2"/>
            </w:tcBorders>
          </w:tcPr>
          <w:p w14:paraId="1E7D6505" w14:textId="6DF2DB56" w:rsidR="00597EED" w:rsidRPr="00210F60" w:rsidRDefault="00597EED" w:rsidP="00597EED">
            <w:pPr>
              <w:tabs>
                <w:tab w:val="left" w:pos="576"/>
              </w:tabs>
              <w:spacing w:before="120" w:after="120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</w:pPr>
            <w:r w:rsidRPr="00210F60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 xml:space="preserve">Visiting Period at the primary and other host institutions  </w:t>
            </w:r>
          </w:p>
          <w:p w14:paraId="4B99396C" w14:textId="18D567F5" w:rsidR="00597EED" w:rsidRPr="00B65C01" w:rsidRDefault="00597EED" w:rsidP="00597EED">
            <w:pPr>
              <w:numPr>
                <w:ilvl w:val="0"/>
                <w:numId w:val="5"/>
              </w:numPr>
              <w:tabs>
                <w:tab w:val="left" w:pos="576"/>
              </w:tabs>
              <w:spacing w:before="120" w:after="120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210F60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lastRenderedPageBreak/>
              <w:t xml:space="preserve">Name of Primary Host Institution 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instrText xml:space="preserve"> FORMTEXT </w:instrTex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separate"/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end"/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Pr="00210F60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 xml:space="preserve">                                               </w:t>
            </w:r>
          </w:p>
          <w:p w14:paraId="503CBE73" w14:textId="77777777" w:rsidR="00597EED" w:rsidRPr="00210F60" w:rsidRDefault="00597EED" w:rsidP="00597EED">
            <w:pPr>
              <w:tabs>
                <w:tab w:val="left" w:pos="576"/>
              </w:tabs>
              <w:spacing w:before="120" w:after="120"/>
              <w:ind w:left="144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10F60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From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    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instrText xml:space="preserve"> FORMTEXT </w:instrTex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separate"/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end"/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                                        </w:t>
            </w:r>
            <w:r w:rsidRPr="00210F60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To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   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instrText xml:space="preserve"> FORMTEXT </w:instrTex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separate"/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end"/>
            </w:r>
          </w:p>
          <w:p w14:paraId="45630FED" w14:textId="77777777" w:rsidR="00597EED" w:rsidRDefault="00597EED" w:rsidP="00597EED">
            <w:pPr>
              <w:numPr>
                <w:ilvl w:val="0"/>
                <w:numId w:val="5"/>
              </w:numPr>
              <w:tabs>
                <w:tab w:val="left" w:pos="576"/>
              </w:tabs>
              <w:spacing w:before="120" w:after="120"/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</w:pPr>
            <w:r w:rsidRPr="00210F60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 xml:space="preserve">Name of Additional Host Institution: 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instrText xml:space="preserve"> FORMTEXT </w:instrTex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separate"/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end"/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Pr="00210F60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 xml:space="preserve">                                            </w:t>
            </w:r>
          </w:p>
          <w:p w14:paraId="0466E240" w14:textId="77777777" w:rsidR="00597EED" w:rsidRPr="00210F60" w:rsidRDefault="00597EED" w:rsidP="00597EED">
            <w:pPr>
              <w:tabs>
                <w:tab w:val="left" w:pos="576"/>
              </w:tabs>
              <w:spacing w:before="120" w:after="120"/>
              <w:ind w:left="1440"/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210F60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From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    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instrText xml:space="preserve"> FORMTEXT </w:instrTex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separate"/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end"/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                                        </w:t>
            </w:r>
            <w:r w:rsidRPr="00210F60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To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   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instrText xml:space="preserve"> FORMTEXT </w:instrTex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separate"/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end"/>
            </w:r>
            <w:r w:rsidRPr="00210F60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 xml:space="preserve"> </w:t>
            </w:r>
          </w:p>
          <w:p w14:paraId="7A025AFB" w14:textId="4E01E344" w:rsidR="00597EED" w:rsidRPr="00B65C01" w:rsidRDefault="00597EED" w:rsidP="00597EED">
            <w:pPr>
              <w:numPr>
                <w:ilvl w:val="0"/>
                <w:numId w:val="5"/>
              </w:numPr>
              <w:tabs>
                <w:tab w:val="left" w:pos="576"/>
              </w:tabs>
              <w:spacing w:before="120" w:after="120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210F60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 xml:space="preserve">Name of Host Institution 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instrText xml:space="preserve"> FORMTEXT </w:instrTex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separate"/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end"/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Pr="00210F60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 xml:space="preserve">                                                             </w:t>
            </w:r>
          </w:p>
          <w:p w14:paraId="54873140" w14:textId="77777777" w:rsidR="00597EED" w:rsidRDefault="00597EED" w:rsidP="00597EED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 xml:space="preserve">                        </w:t>
            </w:r>
            <w:r w:rsidRPr="00210F60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From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    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instrText xml:space="preserve"> FORMTEXT </w:instrTex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separate"/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end"/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                                        </w:t>
            </w:r>
            <w:r w:rsidRPr="00210F60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To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   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instrText xml:space="preserve"> FORMTEXT </w:instrTex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separate"/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end"/>
            </w:r>
          </w:p>
          <w:p w14:paraId="4E088091" w14:textId="646D69F8" w:rsidR="00F32DE2" w:rsidRDefault="00F32DE2" w:rsidP="00597EED"/>
        </w:tc>
      </w:tr>
      <w:tr w:rsidR="00F034A6" w14:paraId="608610BA" w14:textId="77777777" w:rsidTr="00DA1C5B">
        <w:tc>
          <w:tcPr>
            <w:tcW w:w="1003" w:type="dxa"/>
            <w:tcBorders>
              <w:top w:val="double" w:sz="4" w:space="0" w:color="auto"/>
              <w:left w:val="single" w:sz="12" w:space="0" w:color="ED7D31" w:themeColor="accent2"/>
              <w:bottom w:val="double" w:sz="4" w:space="0" w:color="auto"/>
            </w:tcBorders>
          </w:tcPr>
          <w:p w14:paraId="6EC20F47" w14:textId="77777777" w:rsidR="00F034A6" w:rsidRPr="00F034A6" w:rsidRDefault="00F034A6" w:rsidP="00597EED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88" w:type="dxa"/>
            <w:gridSpan w:val="5"/>
            <w:tcBorders>
              <w:top w:val="double" w:sz="4" w:space="0" w:color="auto"/>
              <w:bottom w:val="double" w:sz="4" w:space="0" w:color="auto"/>
              <w:right w:val="single" w:sz="12" w:space="0" w:color="ED7D31" w:themeColor="accent2"/>
            </w:tcBorders>
          </w:tcPr>
          <w:p w14:paraId="25D11101" w14:textId="36FBA902" w:rsidR="00F034A6" w:rsidRPr="00597EED" w:rsidRDefault="00F8008C" w:rsidP="00597EED">
            <w:pPr>
              <w:tabs>
                <w:tab w:val="left" w:pos="576"/>
              </w:tabs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FTAE</w:t>
            </w:r>
            <w:r w:rsidR="00F034A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Project</w:t>
            </w:r>
            <w:r w:rsidR="00864F3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Title</w:t>
            </w:r>
            <w:r w:rsidR="00F034A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F034A6"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="00F034A6"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instrText xml:space="preserve"> FORMTEXT </w:instrText>
            </w:r>
            <w:r w:rsidR="00F034A6"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</w:r>
            <w:r w:rsidR="00F034A6"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separate"/>
            </w:r>
            <w:r w:rsidR="00F034A6"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="00F034A6"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="00F034A6"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="00F034A6"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="00F034A6"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="00F034A6"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end"/>
            </w:r>
          </w:p>
        </w:tc>
      </w:tr>
      <w:tr w:rsidR="00597EED" w14:paraId="0E1F50D7" w14:textId="77777777" w:rsidTr="00DA1C5B">
        <w:tc>
          <w:tcPr>
            <w:tcW w:w="1003" w:type="dxa"/>
            <w:tcBorders>
              <w:top w:val="double" w:sz="4" w:space="0" w:color="auto"/>
              <w:left w:val="single" w:sz="12" w:space="0" w:color="ED7D31" w:themeColor="accent2"/>
              <w:bottom w:val="double" w:sz="4" w:space="0" w:color="auto"/>
            </w:tcBorders>
          </w:tcPr>
          <w:p w14:paraId="1F5BFE61" w14:textId="77777777" w:rsidR="00597EED" w:rsidRPr="00F034A6" w:rsidRDefault="00597EED" w:rsidP="00597EED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88" w:type="dxa"/>
            <w:gridSpan w:val="5"/>
            <w:tcBorders>
              <w:top w:val="double" w:sz="4" w:space="0" w:color="auto"/>
              <w:bottom w:val="double" w:sz="4" w:space="0" w:color="auto"/>
              <w:right w:val="single" w:sz="12" w:space="0" w:color="ED7D31" w:themeColor="accent2"/>
            </w:tcBorders>
          </w:tcPr>
          <w:p w14:paraId="7D209805" w14:textId="71968396" w:rsidR="00F034A6" w:rsidRPr="00210F60" w:rsidRDefault="00F034A6" w:rsidP="00F034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10F60">
              <w:rPr>
                <w:rFonts w:ascii="Times New Roman" w:hAnsi="Times New Roman" w:cs="Times New Roman"/>
                <w:sz w:val="24"/>
                <w:szCs w:val="24"/>
              </w:rPr>
              <w:t xml:space="preserve">Please provide a summary of your </w:t>
            </w:r>
            <w:r w:rsidR="00F8008C">
              <w:rPr>
                <w:rFonts w:ascii="Times New Roman" w:hAnsi="Times New Roman" w:cs="Times New Roman"/>
                <w:sz w:val="24"/>
                <w:szCs w:val="24"/>
              </w:rPr>
              <w:t>SFTAE</w:t>
            </w:r>
            <w:r w:rsidRPr="00210F60">
              <w:rPr>
                <w:rFonts w:ascii="Times New Roman" w:hAnsi="Times New Roman" w:cs="Times New Roman"/>
                <w:sz w:val="24"/>
                <w:szCs w:val="24"/>
              </w:rPr>
              <w:t xml:space="preserve"> Project outlining </w:t>
            </w:r>
            <w:r>
              <w:rPr>
                <w:rFonts w:ascii="Times New Roman" w:hAnsi="Times New Roman"/>
                <w:sz w:val="24"/>
                <w:szCs w:val="24"/>
              </w:rPr>
              <w:t>i) K</w:t>
            </w:r>
            <w:r w:rsidRPr="00210F60">
              <w:rPr>
                <w:rFonts w:ascii="Times New Roman" w:hAnsi="Times New Roman" w:cs="Times New Roman"/>
                <w:sz w:val="24"/>
                <w:szCs w:val="24"/>
              </w:rPr>
              <w:t xml:space="preserve">e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210F60">
              <w:rPr>
                <w:rFonts w:ascii="Times New Roman" w:hAnsi="Times New Roman" w:cs="Times New Roman"/>
                <w:sz w:val="24"/>
                <w:szCs w:val="24"/>
              </w:rPr>
              <w:t>bjectives,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ii)</w:t>
            </w:r>
            <w:r w:rsidRPr="00210F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210F60">
              <w:rPr>
                <w:rFonts w:ascii="Times New Roman" w:hAnsi="Times New Roman" w:cs="Times New Roman"/>
                <w:sz w:val="24"/>
                <w:szCs w:val="24"/>
              </w:rPr>
              <w:t>ctivities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knowledge transfer)</w:t>
            </w:r>
            <w:r w:rsidRPr="00210F60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and iii)</w:t>
            </w:r>
            <w:r w:rsidRPr="00210F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rojected Outcomes (immediate and mid-term)</w:t>
            </w:r>
            <w:r w:rsidRPr="00210F60">
              <w:rPr>
                <w:rFonts w:ascii="Times New Roman" w:hAnsi="Times New Roman" w:cs="Times New Roman"/>
                <w:sz w:val="24"/>
                <w:szCs w:val="24"/>
              </w:rPr>
              <w:t xml:space="preserve"> (not more than 800 words) </w:t>
            </w:r>
          </w:p>
          <w:p w14:paraId="6674E85B" w14:textId="77777777" w:rsidR="00F034A6" w:rsidRPr="00210F60" w:rsidRDefault="00F034A6" w:rsidP="00F034A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E059A10" w14:textId="77777777" w:rsidR="00597EED" w:rsidRDefault="00F034A6" w:rsidP="00F034A6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instrText xml:space="preserve"> FORMTEXT </w:instrTex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separate"/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end"/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</w:p>
          <w:p w14:paraId="273A997E" w14:textId="0B98551B" w:rsidR="00F034A6" w:rsidRPr="00F034A6" w:rsidRDefault="00F034A6" w:rsidP="00F034A6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597EED" w14:paraId="6B106746" w14:textId="77777777" w:rsidTr="00DA1C5B">
        <w:tc>
          <w:tcPr>
            <w:tcW w:w="1003" w:type="dxa"/>
            <w:tcBorders>
              <w:top w:val="double" w:sz="4" w:space="0" w:color="auto"/>
              <w:left w:val="single" w:sz="12" w:space="0" w:color="ED7D31" w:themeColor="accent2"/>
              <w:bottom w:val="double" w:sz="4" w:space="0" w:color="auto"/>
            </w:tcBorders>
          </w:tcPr>
          <w:p w14:paraId="626D0851" w14:textId="77777777" w:rsidR="00597EED" w:rsidRPr="00F034A6" w:rsidRDefault="00597EED" w:rsidP="00597EED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88" w:type="dxa"/>
            <w:gridSpan w:val="5"/>
            <w:tcBorders>
              <w:top w:val="double" w:sz="4" w:space="0" w:color="auto"/>
              <w:bottom w:val="double" w:sz="4" w:space="0" w:color="auto"/>
              <w:right w:val="single" w:sz="12" w:space="0" w:color="ED7D31" w:themeColor="accent2"/>
            </w:tcBorders>
          </w:tcPr>
          <w:p w14:paraId="5A9CDAAB" w14:textId="50AFBB09" w:rsidR="00597EED" w:rsidRPr="00210F60" w:rsidRDefault="00597EED" w:rsidP="00597EED">
            <w:pPr>
              <w:tabs>
                <w:tab w:val="left" w:pos="576"/>
              </w:tabs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210F60">
              <w:rPr>
                <w:rFonts w:ascii="Times New Roman" w:hAnsi="Times New Roman" w:cs="Times New Roman"/>
                <w:sz w:val="24"/>
                <w:szCs w:val="24"/>
              </w:rPr>
              <w:t xml:space="preserve">Specify the technical discipline/s in which the course/ training/lecture etc. to be </w:t>
            </w:r>
            <w:r w:rsidR="00B3502C">
              <w:rPr>
                <w:rFonts w:ascii="Times New Roman" w:hAnsi="Times New Roman" w:cs="Times New Roman"/>
                <w:sz w:val="24"/>
                <w:szCs w:val="24"/>
              </w:rPr>
              <w:t>developed</w:t>
            </w:r>
            <w:r w:rsidRPr="00210F60">
              <w:rPr>
                <w:rFonts w:ascii="Times New Roman" w:hAnsi="Times New Roman" w:cs="Times New Roman"/>
                <w:sz w:val="24"/>
                <w:szCs w:val="24"/>
              </w:rPr>
              <w:t xml:space="preserve">/instructed  </w:t>
            </w:r>
          </w:p>
          <w:p w14:paraId="554D99D5" w14:textId="77777777" w:rsidR="00597EED" w:rsidRDefault="00597EED" w:rsidP="00597EED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instrText xml:space="preserve"> FORMTEXT </w:instrTex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separate"/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end"/>
            </w:r>
          </w:p>
          <w:p w14:paraId="0BE4FED2" w14:textId="5CC6E50A" w:rsidR="00597EED" w:rsidRDefault="00597EED" w:rsidP="00597EED"/>
        </w:tc>
      </w:tr>
      <w:tr w:rsidR="00F034A6" w14:paraId="2A1CD01B" w14:textId="77777777" w:rsidTr="00DA1C5B">
        <w:tc>
          <w:tcPr>
            <w:tcW w:w="1003" w:type="dxa"/>
            <w:tcBorders>
              <w:top w:val="double" w:sz="4" w:space="0" w:color="auto"/>
              <w:left w:val="single" w:sz="12" w:space="0" w:color="ED7D31" w:themeColor="accent2"/>
              <w:bottom w:val="double" w:sz="4" w:space="0" w:color="auto"/>
            </w:tcBorders>
          </w:tcPr>
          <w:p w14:paraId="1D3D4882" w14:textId="77777777" w:rsidR="00F034A6" w:rsidRPr="00F034A6" w:rsidRDefault="00F034A6" w:rsidP="00597EED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88" w:type="dxa"/>
            <w:gridSpan w:val="5"/>
            <w:tcBorders>
              <w:top w:val="double" w:sz="4" w:space="0" w:color="auto"/>
              <w:bottom w:val="double" w:sz="4" w:space="0" w:color="auto"/>
              <w:right w:val="single" w:sz="12" w:space="0" w:color="ED7D31" w:themeColor="accent2"/>
            </w:tcBorders>
          </w:tcPr>
          <w:p w14:paraId="315FDA97" w14:textId="427BB411" w:rsidR="00F034A6" w:rsidRPr="00210F60" w:rsidRDefault="00F034A6" w:rsidP="00F034A6">
            <w:pPr>
              <w:tabs>
                <w:tab w:val="left" w:pos="576"/>
              </w:tabs>
              <w:spacing w:before="120" w:after="120"/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  <w:r w:rsidRPr="00210F60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 xml:space="preserve">Brief description of new Curriculums/Courses/Programs/Training Sessions/Lectures or other 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>M</w:t>
            </w:r>
            <w:r w:rsidRPr="00210F60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>aterials/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>A</w:t>
            </w:r>
            <w:r w:rsidRPr="00210F60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 xml:space="preserve">ctivities to be developed or delivered at </w:t>
            </w:r>
            <w:r w:rsidR="00864F36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>the H</w:t>
            </w:r>
            <w:r w:rsidRPr="00210F60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 xml:space="preserve">ost </w:t>
            </w:r>
            <w:r w:rsidR="00864F36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>I</w:t>
            </w:r>
            <w:r w:rsidRPr="00210F60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>nstitution (s)</w:t>
            </w:r>
            <w:r w:rsidRPr="00210F60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 xml:space="preserve"> </w:t>
            </w:r>
          </w:p>
          <w:p w14:paraId="4CF96A9C" w14:textId="77777777" w:rsidR="00F034A6" w:rsidRDefault="00F034A6" w:rsidP="00F034A6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instrText xml:space="preserve"> FORMTEXT </w:instrTex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separate"/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end"/>
            </w:r>
          </w:p>
          <w:p w14:paraId="5313652A" w14:textId="67193454" w:rsidR="00F034A6" w:rsidRDefault="00F034A6" w:rsidP="00F034A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034A6" w14:paraId="71665483" w14:textId="77777777" w:rsidTr="00DA1C5B">
        <w:tc>
          <w:tcPr>
            <w:tcW w:w="1003" w:type="dxa"/>
            <w:tcBorders>
              <w:top w:val="double" w:sz="4" w:space="0" w:color="auto"/>
              <w:left w:val="single" w:sz="12" w:space="0" w:color="ED7D31" w:themeColor="accent2"/>
              <w:bottom w:val="double" w:sz="4" w:space="0" w:color="auto"/>
            </w:tcBorders>
          </w:tcPr>
          <w:p w14:paraId="4D36F15E" w14:textId="77777777" w:rsidR="00F034A6" w:rsidRPr="00F034A6" w:rsidRDefault="00F034A6" w:rsidP="00597EED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88" w:type="dxa"/>
            <w:gridSpan w:val="5"/>
            <w:tcBorders>
              <w:top w:val="double" w:sz="4" w:space="0" w:color="auto"/>
              <w:bottom w:val="double" w:sz="4" w:space="0" w:color="auto"/>
              <w:right w:val="single" w:sz="12" w:space="0" w:color="ED7D31" w:themeColor="accent2"/>
            </w:tcBorders>
          </w:tcPr>
          <w:p w14:paraId="7DC51B73" w14:textId="1EB7B796" w:rsidR="00F034A6" w:rsidRPr="00210F60" w:rsidRDefault="00F034A6" w:rsidP="00F034A6">
            <w:pPr>
              <w:tabs>
                <w:tab w:val="left" w:pos="576"/>
              </w:tabs>
              <w:spacing w:before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210F60">
              <w:rPr>
                <w:rFonts w:ascii="Times New Roman" w:hAnsi="Times New Roman" w:cs="Times New Roman"/>
                <w:sz w:val="24"/>
                <w:szCs w:val="24"/>
              </w:rPr>
              <w:t>Please outline a general schedule of planned activities</w:t>
            </w:r>
          </w:p>
          <w:p w14:paraId="0DBB0058" w14:textId="77777777" w:rsidR="00F034A6" w:rsidRPr="00210F60" w:rsidRDefault="00F034A6" w:rsidP="00F034A6">
            <w:pPr>
              <w:tabs>
                <w:tab w:val="left" w:pos="576"/>
              </w:tabs>
              <w:spacing w:before="12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instrText xml:space="preserve"> FORMTEXT </w:instrTex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separate"/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end"/>
            </w:r>
          </w:p>
          <w:p w14:paraId="4FD6757E" w14:textId="77777777" w:rsidR="00F034A6" w:rsidRDefault="00F034A6" w:rsidP="00F034A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97EED" w14:paraId="6D3677DB" w14:textId="77777777" w:rsidTr="00DA1C5B">
        <w:tc>
          <w:tcPr>
            <w:tcW w:w="1003" w:type="dxa"/>
            <w:tcBorders>
              <w:top w:val="double" w:sz="4" w:space="0" w:color="auto"/>
              <w:left w:val="single" w:sz="12" w:space="0" w:color="ED7D31" w:themeColor="accent2"/>
              <w:bottom w:val="double" w:sz="4" w:space="0" w:color="auto"/>
            </w:tcBorders>
          </w:tcPr>
          <w:p w14:paraId="6F56CFFA" w14:textId="77777777" w:rsidR="00597EED" w:rsidRPr="00F034A6" w:rsidRDefault="00597EED" w:rsidP="00597EED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88" w:type="dxa"/>
            <w:gridSpan w:val="5"/>
            <w:tcBorders>
              <w:top w:val="double" w:sz="4" w:space="0" w:color="auto"/>
              <w:bottom w:val="double" w:sz="4" w:space="0" w:color="auto"/>
              <w:right w:val="single" w:sz="12" w:space="0" w:color="ED7D31" w:themeColor="accent2"/>
            </w:tcBorders>
          </w:tcPr>
          <w:p w14:paraId="0ABC5392" w14:textId="090AACF1" w:rsidR="00F034A6" w:rsidRPr="00210F60" w:rsidRDefault="00F034A6" w:rsidP="00F034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cribe your l</w:t>
            </w:r>
            <w:r w:rsidRPr="00210F60">
              <w:rPr>
                <w:rFonts w:ascii="Times New Roman" w:hAnsi="Times New Roman" w:cs="Times New Roman"/>
                <w:sz w:val="24"/>
                <w:szCs w:val="24"/>
              </w:rPr>
              <w:t xml:space="preserve">ong-term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stitutional </w:t>
            </w:r>
            <w:r w:rsidRPr="00210F60">
              <w:rPr>
                <w:rFonts w:ascii="Times New Roman" w:hAnsi="Times New Roman" w:cs="Times New Roman"/>
                <w:sz w:val="24"/>
                <w:szCs w:val="24"/>
              </w:rPr>
              <w:t xml:space="preserve">partnership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development </w:t>
            </w:r>
            <w:r w:rsidRPr="00210F60">
              <w:rPr>
                <w:rFonts w:ascii="Times New Roman" w:hAnsi="Times New Roman" w:cs="Times New Roman"/>
                <w:sz w:val="24"/>
                <w:szCs w:val="24"/>
              </w:rPr>
              <w:t>strategi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&amp; </w:t>
            </w:r>
            <w:r w:rsidRPr="00210F60">
              <w:rPr>
                <w:rFonts w:ascii="Times New Roman" w:hAnsi="Times New Roman" w:cs="Times New Roman"/>
                <w:sz w:val="24"/>
                <w:szCs w:val="24"/>
              </w:rPr>
              <w:t xml:space="preserve">plans (not more th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210F60">
              <w:rPr>
                <w:rFonts w:ascii="Times New Roman" w:hAnsi="Times New Roman" w:cs="Times New Roman"/>
                <w:sz w:val="24"/>
                <w:szCs w:val="24"/>
              </w:rPr>
              <w:t xml:space="preserve">00 words) </w:t>
            </w:r>
          </w:p>
          <w:p w14:paraId="75DECF98" w14:textId="77777777" w:rsidR="00F034A6" w:rsidRPr="00210F60" w:rsidRDefault="00F034A6" w:rsidP="00F034A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FCEE5F6" w14:textId="77777777" w:rsidR="00F034A6" w:rsidRDefault="00F034A6" w:rsidP="00F034A6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instrText xml:space="preserve"> FORMTEXT </w:instrTex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separate"/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end"/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</w:p>
          <w:p w14:paraId="7075AB38" w14:textId="77777777" w:rsidR="00597EED" w:rsidRDefault="00597EED" w:rsidP="00F034A6"/>
        </w:tc>
      </w:tr>
      <w:tr w:rsidR="00597EED" w14:paraId="623306C8" w14:textId="77777777" w:rsidTr="00DA1C5B">
        <w:tc>
          <w:tcPr>
            <w:tcW w:w="1003" w:type="dxa"/>
            <w:tcBorders>
              <w:top w:val="double" w:sz="4" w:space="0" w:color="auto"/>
              <w:left w:val="single" w:sz="12" w:space="0" w:color="ED7D31" w:themeColor="accent2"/>
              <w:bottom w:val="double" w:sz="4" w:space="0" w:color="auto"/>
            </w:tcBorders>
          </w:tcPr>
          <w:p w14:paraId="772F9776" w14:textId="77777777" w:rsidR="00597EED" w:rsidRPr="00F034A6" w:rsidRDefault="00597EED" w:rsidP="00597EED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88" w:type="dxa"/>
            <w:gridSpan w:val="5"/>
            <w:tcBorders>
              <w:top w:val="double" w:sz="4" w:space="0" w:color="auto"/>
              <w:bottom w:val="double" w:sz="4" w:space="0" w:color="auto"/>
              <w:right w:val="single" w:sz="12" w:space="0" w:color="ED7D31" w:themeColor="accent2"/>
            </w:tcBorders>
          </w:tcPr>
          <w:p w14:paraId="0C6EB011" w14:textId="79995CE8" w:rsidR="00597EED" w:rsidRPr="00210F60" w:rsidRDefault="00597EED" w:rsidP="00597E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10F60">
              <w:rPr>
                <w:rFonts w:ascii="Times New Roman" w:hAnsi="Times New Roman" w:cs="Times New Roman"/>
                <w:sz w:val="24"/>
                <w:szCs w:val="24"/>
                <w:lang w:val="x-none" w:eastAsia="x-none"/>
              </w:rPr>
              <w:t xml:space="preserve">Please provide a brief </w:t>
            </w:r>
            <w:r w:rsidRPr="00210F60">
              <w:rPr>
                <w:rFonts w:ascii="Times New Roman" w:hAnsi="Times New Roman"/>
                <w:sz w:val="24"/>
                <w:szCs w:val="24"/>
                <w:lang w:val="x-none" w:eastAsia="x-none"/>
              </w:rPr>
              <w:t>statement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x-none" w:eastAsia="x-none"/>
              </w:rPr>
              <w:t xml:space="preserve"> </w:t>
            </w:r>
            <w:r w:rsidRPr="00210F60">
              <w:rPr>
                <w:rFonts w:ascii="Times New Roman" w:hAnsi="Times New Roman"/>
                <w:sz w:val="24"/>
                <w:szCs w:val="24"/>
                <w:lang w:val="x-none" w:eastAsia="x-none"/>
              </w:rPr>
              <w:t>outlining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x-none" w:eastAsia="x-none"/>
              </w:rPr>
              <w:t xml:space="preserve"> your education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eastAsia="x-none"/>
              </w:rPr>
              <w:t>,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x-none" w:eastAsia="x-none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  <w:lang w:eastAsia="x-none"/>
              </w:rPr>
              <w:t xml:space="preserve">research, 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x-none" w:eastAsia="x-none"/>
              </w:rPr>
              <w:t>field(s) of specialty and</w:t>
            </w:r>
            <w:r w:rsidRPr="00210F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relevant</w:t>
            </w:r>
            <w:r w:rsidRPr="00210F60">
              <w:rPr>
                <w:rFonts w:ascii="Times New Roman" w:hAnsi="Times New Roman" w:cs="Times New Roman"/>
                <w:sz w:val="24"/>
                <w:szCs w:val="24"/>
              </w:rPr>
              <w:t xml:space="preserve"> areas of interest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210F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awareness/training in diversity, equity and inclusion, </w:t>
            </w:r>
            <w:r w:rsidRPr="00210F60">
              <w:rPr>
                <w:rFonts w:ascii="Times New Roman" w:hAnsi="Times New Roman" w:cs="Times New Roman"/>
                <w:sz w:val="24"/>
                <w:szCs w:val="24"/>
              </w:rPr>
              <w:t xml:space="preserve">and expertise in teaching at </w:t>
            </w:r>
            <w:r w:rsidR="00864F36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210F60">
              <w:rPr>
                <w:rFonts w:ascii="Times New Roman" w:hAnsi="Times New Roman" w:cs="Times New Roman"/>
                <w:sz w:val="24"/>
                <w:szCs w:val="24"/>
              </w:rPr>
              <w:t xml:space="preserve">post-secondary level in an international context (not more than </w:t>
            </w:r>
            <w:r>
              <w:rPr>
                <w:rFonts w:ascii="Times New Roman" w:hAnsi="Times New Roman"/>
                <w:sz w:val="24"/>
                <w:szCs w:val="24"/>
              </w:rPr>
              <w:t>1000</w:t>
            </w:r>
            <w:r w:rsidRPr="00210F60">
              <w:rPr>
                <w:rFonts w:ascii="Times New Roman" w:hAnsi="Times New Roman" w:cs="Times New Roman"/>
                <w:sz w:val="24"/>
                <w:szCs w:val="24"/>
              </w:rPr>
              <w:t xml:space="preserve"> words)</w:t>
            </w:r>
          </w:p>
          <w:p w14:paraId="0D65326D" w14:textId="77777777" w:rsidR="00597EED" w:rsidRPr="00210F60" w:rsidRDefault="00597EED" w:rsidP="00597EE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E4C468D" w14:textId="77777777" w:rsidR="00597EED" w:rsidRPr="00210F60" w:rsidRDefault="00597EED" w:rsidP="00597EED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instrText xml:space="preserve"> FORMTEXT </w:instrTex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separate"/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end"/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</w:p>
          <w:p w14:paraId="77D28486" w14:textId="77777777" w:rsidR="00597EED" w:rsidRDefault="00597EED"/>
        </w:tc>
      </w:tr>
      <w:tr w:rsidR="00F034A6" w:rsidRPr="00F034A6" w14:paraId="576B24AF" w14:textId="77777777" w:rsidTr="00DA1C5B">
        <w:tc>
          <w:tcPr>
            <w:tcW w:w="1003" w:type="dxa"/>
            <w:tcBorders>
              <w:top w:val="double" w:sz="4" w:space="0" w:color="auto"/>
              <w:left w:val="single" w:sz="12" w:space="0" w:color="ED7D31" w:themeColor="accent2"/>
              <w:bottom w:val="double" w:sz="4" w:space="0" w:color="auto"/>
            </w:tcBorders>
          </w:tcPr>
          <w:p w14:paraId="7E510C01" w14:textId="77777777" w:rsidR="00F034A6" w:rsidRPr="00F034A6" w:rsidRDefault="00F034A6" w:rsidP="00F034A6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88" w:type="dxa"/>
            <w:gridSpan w:val="5"/>
            <w:tcBorders>
              <w:top w:val="double" w:sz="4" w:space="0" w:color="auto"/>
              <w:bottom w:val="double" w:sz="4" w:space="0" w:color="auto"/>
              <w:right w:val="single" w:sz="12" w:space="0" w:color="ED7D31" w:themeColor="accent2"/>
            </w:tcBorders>
          </w:tcPr>
          <w:p w14:paraId="1C781ABD" w14:textId="436FC96A" w:rsidR="00F32DE2" w:rsidRPr="00B65C01" w:rsidRDefault="00F32DE2" w:rsidP="00F32DE2">
            <w:pPr>
              <w:tabs>
                <w:tab w:val="left" w:pos="576"/>
              </w:tabs>
              <w:spacing w:after="4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t xml:space="preserve">The </w:t>
            </w:r>
            <w:r w:rsidR="00F8008C">
              <w:rPr>
                <w:rFonts w:ascii="Times New Roman" w:hAnsi="Times New Roman"/>
                <w:sz w:val="24"/>
                <w:szCs w:val="24"/>
                <w:lang w:val="en-GB"/>
              </w:rPr>
              <w:t>SFTAE</w:t>
            </w:r>
            <w:r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project grant is CAD$</w:t>
            </w:r>
            <w:r w:rsidR="00864F36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  <w:lang w:val="en-GB"/>
              </w:rPr>
              <w:t>5</w:t>
            </w:r>
            <w:r w:rsidR="00864F36">
              <w:rPr>
                <w:rFonts w:ascii="Times New Roman" w:hAnsi="Times New Roman"/>
                <w:sz w:val="24"/>
                <w:szCs w:val="24"/>
                <w:lang w:val="en-GB"/>
              </w:rPr>
              <w:t>,</w:t>
            </w:r>
            <w:r>
              <w:rPr>
                <w:rFonts w:ascii="Times New Roman" w:hAnsi="Times New Roman"/>
                <w:sz w:val="24"/>
                <w:szCs w:val="24"/>
                <w:lang w:val="en-GB"/>
              </w:rPr>
              <w:t>000. Please provide your estimated b</w:t>
            </w:r>
            <w:r w:rsidRPr="00B65C0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udget </w:t>
            </w:r>
            <w:r>
              <w:rPr>
                <w:rFonts w:ascii="Times New Roman" w:hAnsi="Times New Roman"/>
                <w:sz w:val="24"/>
                <w:szCs w:val="24"/>
                <w:lang w:val="en-GB"/>
              </w:rPr>
              <w:t>as per the following acceptable expenses</w:t>
            </w:r>
            <w:r w:rsidRPr="00B65C0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:</w:t>
            </w:r>
          </w:p>
          <w:p w14:paraId="46A69775" w14:textId="77777777" w:rsidR="00F32DE2" w:rsidRPr="00B65C01" w:rsidRDefault="00F32DE2" w:rsidP="00F32DE2">
            <w:pPr>
              <w:tabs>
                <w:tab w:val="left" w:pos="576"/>
              </w:tabs>
              <w:spacing w:after="4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14:paraId="000D3255" w14:textId="4A3FA6C7" w:rsidR="00F32DE2" w:rsidRPr="00B65C01" w:rsidRDefault="00F32DE2" w:rsidP="00F32DE2">
            <w:pPr>
              <w:tabs>
                <w:tab w:val="left" w:pos="576"/>
              </w:tabs>
              <w:spacing w:after="4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B65C0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eturn Air ticket</w:t>
            </w:r>
            <w:r w:rsidR="00864F3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    </w:t>
            </w:r>
            <w:r w:rsidRPr="00B65C0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AD$</w:t>
            </w:r>
            <w:r w:rsidRPr="00B65C0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65C0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instrText xml:space="preserve"> FORMTEXT </w:instrText>
            </w:r>
            <w:r w:rsidRPr="00B65C01">
              <w:rPr>
                <w:rFonts w:ascii="Times New Roman" w:hAnsi="Times New Roman" w:cs="Times New Roman"/>
                <w:sz w:val="24"/>
                <w:szCs w:val="24"/>
                <w:lang w:val="en-GB"/>
              </w:rPr>
            </w:r>
            <w:r w:rsidRPr="00B65C0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separate"/>
            </w:r>
            <w:r w:rsidRPr="00B65C01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B65C01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B65C01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B65C01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B65C01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B65C0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end"/>
            </w:r>
          </w:p>
          <w:p w14:paraId="15509DA8" w14:textId="3D10D81D" w:rsidR="00F32DE2" w:rsidRPr="00B65C01" w:rsidRDefault="00F32DE2" w:rsidP="00F32DE2">
            <w:pPr>
              <w:tabs>
                <w:tab w:val="left" w:pos="576"/>
              </w:tabs>
              <w:spacing w:after="4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t>Ground Travel</w:t>
            </w:r>
            <w:r w:rsidRPr="00B65C0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864F3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      </w:t>
            </w:r>
            <w:r w:rsidRPr="00B65C0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CAD$ </w:t>
            </w:r>
            <w:r w:rsidRPr="00B65C0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65C0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instrText xml:space="preserve"> FORMTEXT </w:instrText>
            </w:r>
            <w:r w:rsidRPr="00B65C01">
              <w:rPr>
                <w:rFonts w:ascii="Times New Roman" w:hAnsi="Times New Roman" w:cs="Times New Roman"/>
                <w:sz w:val="24"/>
                <w:szCs w:val="24"/>
                <w:lang w:val="en-GB"/>
              </w:rPr>
            </w:r>
            <w:r w:rsidRPr="00B65C0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separate"/>
            </w:r>
            <w:r w:rsidRPr="00B65C01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B65C01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B65C01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B65C01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B65C01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B65C0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end"/>
            </w:r>
          </w:p>
          <w:p w14:paraId="50BCE10A" w14:textId="09D0B42A" w:rsidR="00F32DE2" w:rsidRDefault="00F32DE2" w:rsidP="00F32DE2">
            <w:pPr>
              <w:tabs>
                <w:tab w:val="left" w:pos="576"/>
              </w:tabs>
              <w:spacing w:after="40"/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t>Visa Expenses</w:t>
            </w:r>
            <w:r w:rsidR="00864F36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      </w:t>
            </w:r>
            <w:r w:rsidRPr="00B65C0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CAD$ </w:t>
            </w:r>
            <w:r w:rsidRPr="00B65C0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65C0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instrText xml:space="preserve"> FORMTEXT </w:instrText>
            </w:r>
            <w:r w:rsidRPr="00B65C01">
              <w:rPr>
                <w:rFonts w:ascii="Times New Roman" w:hAnsi="Times New Roman" w:cs="Times New Roman"/>
                <w:sz w:val="24"/>
                <w:szCs w:val="24"/>
                <w:lang w:val="en-GB"/>
              </w:rPr>
            </w:r>
            <w:r w:rsidRPr="00B65C0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separate"/>
            </w:r>
            <w:r w:rsidRPr="00B65C01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B65C01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B65C01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B65C01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B65C01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B65C0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end"/>
            </w:r>
          </w:p>
          <w:p w14:paraId="79122E2A" w14:textId="6D2BA635" w:rsidR="00F32DE2" w:rsidRDefault="00F32DE2" w:rsidP="00F32DE2">
            <w:pPr>
              <w:tabs>
                <w:tab w:val="left" w:pos="576"/>
              </w:tabs>
              <w:spacing w:after="40"/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t xml:space="preserve">Vaccinations </w:t>
            </w:r>
            <w:r w:rsidR="00864F36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         </w:t>
            </w:r>
            <w:r w:rsidRPr="00B65C0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CAD$ </w:t>
            </w:r>
            <w:r w:rsidRPr="00B65C0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65C0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instrText xml:space="preserve"> FORMTEXT </w:instrText>
            </w:r>
            <w:r w:rsidRPr="00B65C01">
              <w:rPr>
                <w:rFonts w:ascii="Times New Roman" w:hAnsi="Times New Roman" w:cs="Times New Roman"/>
                <w:sz w:val="24"/>
                <w:szCs w:val="24"/>
                <w:lang w:val="en-GB"/>
              </w:rPr>
            </w:r>
            <w:r w:rsidRPr="00B65C0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separate"/>
            </w:r>
            <w:r w:rsidRPr="00B65C01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B65C01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B65C01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B65C01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B65C01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B65C0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end"/>
            </w:r>
          </w:p>
          <w:p w14:paraId="498200B6" w14:textId="5EF53DFE" w:rsidR="00F32DE2" w:rsidRPr="00B65C01" w:rsidRDefault="00F32DE2" w:rsidP="00F32DE2">
            <w:pPr>
              <w:tabs>
                <w:tab w:val="left" w:pos="576"/>
              </w:tabs>
              <w:spacing w:after="4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t>Health Insurance</w:t>
            </w:r>
            <w:r w:rsidR="00864F36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   </w:t>
            </w:r>
            <w:r w:rsidRPr="00B65C0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CAD$</w:t>
            </w:r>
            <w:r w:rsidR="00E208F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Pr="00B65C0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65C0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instrText xml:space="preserve"> FORMTEXT </w:instrText>
            </w:r>
            <w:r w:rsidRPr="00B65C01">
              <w:rPr>
                <w:rFonts w:ascii="Times New Roman" w:hAnsi="Times New Roman" w:cs="Times New Roman"/>
                <w:sz w:val="24"/>
                <w:szCs w:val="24"/>
                <w:lang w:val="en-GB"/>
              </w:rPr>
            </w:r>
            <w:r w:rsidRPr="00B65C0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separate"/>
            </w:r>
            <w:r w:rsidRPr="00B65C01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B65C01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B65C01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B65C01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B65C01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B65C0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end"/>
            </w:r>
          </w:p>
          <w:p w14:paraId="1B621EE9" w14:textId="0008FBB5" w:rsidR="00F32DE2" w:rsidRDefault="00F32DE2" w:rsidP="00F32DE2">
            <w:pPr>
              <w:tabs>
                <w:tab w:val="left" w:pos="576"/>
              </w:tabs>
              <w:spacing w:after="40"/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t>Communications</w:t>
            </w:r>
            <w:r w:rsidR="00864F36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 </w:t>
            </w:r>
            <w:r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="00E208F2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 </w:t>
            </w:r>
            <w:r w:rsidRPr="00B65C0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AD$</w:t>
            </w:r>
            <w:r w:rsidR="00E208F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Pr="00B65C0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65C0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instrText xml:space="preserve"> FORMTEXT </w:instrText>
            </w:r>
            <w:r w:rsidRPr="00B65C01">
              <w:rPr>
                <w:rFonts w:ascii="Times New Roman" w:hAnsi="Times New Roman" w:cs="Times New Roman"/>
                <w:sz w:val="24"/>
                <w:szCs w:val="24"/>
                <w:lang w:val="en-GB"/>
              </w:rPr>
            </w:r>
            <w:r w:rsidRPr="00B65C0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separate"/>
            </w:r>
            <w:r w:rsidRPr="00B65C01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B65C01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B65C01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B65C01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B65C01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B65C0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end"/>
            </w:r>
          </w:p>
          <w:p w14:paraId="1E488D7D" w14:textId="4F9A3ED7" w:rsidR="00F32DE2" w:rsidRPr="00B65C01" w:rsidRDefault="00F32DE2" w:rsidP="00F32DE2">
            <w:pPr>
              <w:tabs>
                <w:tab w:val="left" w:pos="576"/>
              </w:tabs>
              <w:spacing w:after="4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t>Miscellaneous</w:t>
            </w:r>
            <w:r w:rsidR="00864F36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     </w:t>
            </w:r>
            <w:r w:rsidRPr="00B65C0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E208F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 </w:t>
            </w:r>
            <w:r w:rsidRPr="00B65C0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AD$</w:t>
            </w:r>
            <w:r w:rsidR="00E208F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Pr="00B65C0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65C0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instrText xml:space="preserve"> FORMTEXT </w:instrText>
            </w:r>
            <w:r w:rsidRPr="00B65C01">
              <w:rPr>
                <w:rFonts w:ascii="Times New Roman" w:hAnsi="Times New Roman" w:cs="Times New Roman"/>
                <w:sz w:val="24"/>
                <w:szCs w:val="24"/>
                <w:lang w:val="en-GB"/>
              </w:rPr>
            </w:r>
            <w:r w:rsidRPr="00B65C0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separate"/>
            </w:r>
            <w:r w:rsidRPr="00B65C01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B65C01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B65C01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B65C01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B65C01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B65C0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end"/>
            </w:r>
          </w:p>
          <w:p w14:paraId="06467109" w14:textId="3C294104" w:rsidR="00F034A6" w:rsidRPr="00F034A6" w:rsidRDefault="00F32DE2" w:rsidP="00F034A6">
            <w:pPr>
              <w:tabs>
                <w:tab w:val="left" w:pos="576"/>
              </w:tabs>
              <w:spacing w:before="12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B65C0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otal </w:t>
            </w:r>
            <w:r>
              <w:rPr>
                <w:rFonts w:ascii="Times New Roman" w:hAnsi="Times New Roman"/>
                <w:sz w:val="24"/>
                <w:szCs w:val="24"/>
                <w:lang w:val="en-GB"/>
              </w:rPr>
              <w:t xml:space="preserve">budgeted </w:t>
            </w:r>
            <w:r w:rsidR="006473E3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st</w:t>
            </w:r>
            <w:r w:rsidRPr="00B65C0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</w:t>
            </w:r>
            <w:proofErr w:type="gramStart"/>
            <w:r w:rsidR="00864F3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-</w:t>
            </w:r>
            <w:r w:rsidRPr="00B65C0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 </w:t>
            </w:r>
            <w:r w:rsidRPr="00864F3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CAD</w:t>
            </w:r>
            <w:proofErr w:type="gramEnd"/>
            <w:r w:rsidRPr="00864F3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$ </w:t>
            </w:r>
            <w:r w:rsidRPr="00864F3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864F3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instrText xml:space="preserve"> FORMTEXT </w:instrText>
            </w:r>
            <w:r w:rsidRPr="00864F3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r>
            <w:r w:rsidRPr="00864F3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fldChar w:fldCharType="separate"/>
            </w:r>
            <w:r w:rsidRPr="00864F36">
              <w:rPr>
                <w:rFonts w:ascii="Times New Roman" w:eastAsia="MS Mincho" w:hAnsi="Times New Roman" w:cs="Times New Roman"/>
                <w:b/>
                <w:bCs/>
                <w:noProof/>
                <w:sz w:val="24"/>
                <w:szCs w:val="24"/>
                <w:lang w:val="en-GB"/>
              </w:rPr>
              <w:t> </w:t>
            </w:r>
            <w:r w:rsidRPr="00864F36">
              <w:rPr>
                <w:rFonts w:ascii="Times New Roman" w:eastAsia="MS Mincho" w:hAnsi="Times New Roman" w:cs="Times New Roman"/>
                <w:b/>
                <w:bCs/>
                <w:noProof/>
                <w:sz w:val="24"/>
                <w:szCs w:val="24"/>
                <w:lang w:val="en-GB"/>
              </w:rPr>
              <w:t> </w:t>
            </w:r>
            <w:r w:rsidRPr="00864F36">
              <w:rPr>
                <w:rFonts w:ascii="Times New Roman" w:eastAsia="MS Mincho" w:hAnsi="Times New Roman" w:cs="Times New Roman"/>
                <w:b/>
                <w:bCs/>
                <w:noProof/>
                <w:sz w:val="24"/>
                <w:szCs w:val="24"/>
                <w:lang w:val="en-GB"/>
              </w:rPr>
              <w:t> </w:t>
            </w:r>
            <w:r w:rsidRPr="00864F36">
              <w:rPr>
                <w:rFonts w:ascii="Times New Roman" w:eastAsia="MS Mincho" w:hAnsi="Times New Roman" w:cs="Times New Roman"/>
                <w:b/>
                <w:bCs/>
                <w:noProof/>
                <w:sz w:val="24"/>
                <w:szCs w:val="24"/>
                <w:lang w:val="en-GB"/>
              </w:rPr>
              <w:t> </w:t>
            </w:r>
            <w:r w:rsidRPr="00864F36">
              <w:rPr>
                <w:rFonts w:ascii="Times New Roman" w:eastAsia="MS Mincho" w:hAnsi="Times New Roman" w:cs="Times New Roman"/>
                <w:b/>
                <w:bCs/>
                <w:noProof/>
                <w:sz w:val="24"/>
                <w:szCs w:val="24"/>
                <w:lang w:val="en-GB"/>
              </w:rPr>
              <w:t> </w:t>
            </w:r>
            <w:r w:rsidRPr="00864F3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fldChar w:fldCharType="end"/>
            </w:r>
          </w:p>
        </w:tc>
      </w:tr>
      <w:tr w:rsidR="00F32DE2" w14:paraId="57C3CEDC" w14:textId="77777777" w:rsidTr="00DA1C5B">
        <w:tc>
          <w:tcPr>
            <w:tcW w:w="1003" w:type="dxa"/>
            <w:tcBorders>
              <w:top w:val="double" w:sz="4" w:space="0" w:color="auto"/>
              <w:left w:val="single" w:sz="12" w:space="0" w:color="ED7D31" w:themeColor="accent2"/>
              <w:bottom w:val="double" w:sz="4" w:space="0" w:color="auto"/>
            </w:tcBorders>
          </w:tcPr>
          <w:p w14:paraId="798FE757" w14:textId="77777777" w:rsidR="00F32DE2" w:rsidRPr="00F034A6" w:rsidRDefault="00F32DE2" w:rsidP="00F034A6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88" w:type="dxa"/>
            <w:gridSpan w:val="5"/>
            <w:tcBorders>
              <w:top w:val="double" w:sz="4" w:space="0" w:color="auto"/>
              <w:bottom w:val="double" w:sz="4" w:space="0" w:color="auto"/>
              <w:right w:val="single" w:sz="12" w:space="0" w:color="ED7D31" w:themeColor="accent2"/>
            </w:tcBorders>
          </w:tcPr>
          <w:p w14:paraId="79210B95" w14:textId="32D0082D" w:rsidR="00F32DE2" w:rsidRPr="00F32DE2" w:rsidRDefault="00F32DE2" w:rsidP="00F32DE2">
            <w:pPr>
              <w:tabs>
                <w:tab w:val="left" w:pos="576"/>
              </w:tabs>
              <w:spacing w:after="4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32DE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Have you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pplied/</w:t>
            </w:r>
            <w:r w:rsidRPr="00F32DE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received funds from other sources to support your </w:t>
            </w:r>
            <w:r w:rsidR="004650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ditiona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(if any) expenses in this project?</w:t>
            </w:r>
            <w:r w:rsidRPr="00F32DE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Please detail </w:t>
            </w:r>
          </w:p>
          <w:p w14:paraId="4F375A06" w14:textId="77777777" w:rsidR="00F32DE2" w:rsidRDefault="00F32DE2" w:rsidP="00F32DE2">
            <w:pPr>
              <w:tabs>
                <w:tab w:val="left" w:pos="576"/>
              </w:tabs>
              <w:spacing w:before="12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32DE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begin">
                <w:ffData>
                  <w:name w:val="Text283"/>
                  <w:enabled/>
                  <w:calcOnExit w:val="0"/>
                  <w:textInput/>
                </w:ffData>
              </w:fldChar>
            </w:r>
            <w:r w:rsidRPr="00F32DE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instrText xml:space="preserve"> FORMTEXT </w:instrText>
            </w:r>
            <w:r w:rsidRPr="00F32DE2">
              <w:rPr>
                <w:rFonts w:ascii="Times New Roman" w:hAnsi="Times New Roman" w:cs="Times New Roman"/>
                <w:sz w:val="24"/>
                <w:szCs w:val="24"/>
                <w:lang w:val="en-GB"/>
              </w:rPr>
            </w:r>
            <w:r w:rsidRPr="00F32DE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separate"/>
            </w:r>
            <w:r w:rsidRPr="00F32DE2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F32DE2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F32DE2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F32DE2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F32DE2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F32DE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end"/>
            </w:r>
          </w:p>
          <w:p w14:paraId="20AAE945" w14:textId="68B3A7C0" w:rsidR="00F32DE2" w:rsidRPr="00210F60" w:rsidRDefault="00F32DE2" w:rsidP="00F32DE2">
            <w:pPr>
              <w:tabs>
                <w:tab w:val="left" w:pos="576"/>
              </w:tabs>
              <w:spacing w:before="12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597EED" w14:paraId="1C509C3B" w14:textId="77777777" w:rsidTr="00DA1C5B">
        <w:tc>
          <w:tcPr>
            <w:tcW w:w="1003" w:type="dxa"/>
            <w:tcBorders>
              <w:top w:val="double" w:sz="4" w:space="0" w:color="auto"/>
              <w:left w:val="single" w:sz="12" w:space="0" w:color="ED7D31" w:themeColor="accent2"/>
              <w:bottom w:val="double" w:sz="4" w:space="0" w:color="auto"/>
            </w:tcBorders>
          </w:tcPr>
          <w:p w14:paraId="5A981B78" w14:textId="77777777" w:rsidR="00597EED" w:rsidRPr="00F034A6" w:rsidRDefault="00597EED" w:rsidP="00F034A6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88" w:type="dxa"/>
            <w:gridSpan w:val="5"/>
            <w:tcBorders>
              <w:top w:val="double" w:sz="4" w:space="0" w:color="auto"/>
              <w:bottom w:val="double" w:sz="4" w:space="0" w:color="auto"/>
              <w:right w:val="single" w:sz="12" w:space="0" w:color="ED7D31" w:themeColor="accent2"/>
            </w:tcBorders>
          </w:tcPr>
          <w:p w14:paraId="5F801302" w14:textId="598CD221" w:rsidR="00B415B6" w:rsidRPr="00B415B6" w:rsidRDefault="00F034A6" w:rsidP="00B415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Please check the appropriate boxes </w:t>
            </w:r>
            <w:r>
              <w:rPr>
                <w:rFonts w:ascii="Times New Roman" w:hAnsi="Times New Roman"/>
                <w:sz w:val="24"/>
                <w:szCs w:val="24"/>
                <w:lang w:val="en-GB"/>
              </w:rPr>
              <w:t>below</w:t>
            </w:r>
            <w:r w:rsidR="006C6E3B">
              <w:rPr>
                <w:rFonts w:ascii="Times New Roman" w:hAnsi="Times New Roman"/>
                <w:sz w:val="24"/>
                <w:szCs w:val="24"/>
                <w:lang w:val="en-GB"/>
              </w:rPr>
              <w:t>,</w:t>
            </w:r>
            <w:r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ensuring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that all the required </w:t>
            </w:r>
            <w:r>
              <w:rPr>
                <w:rFonts w:ascii="Times New Roman" w:hAnsi="Times New Roman"/>
                <w:sz w:val="24"/>
                <w:szCs w:val="24"/>
                <w:lang w:val="en-GB"/>
              </w:rPr>
              <w:t>documents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are included in your application package</w:t>
            </w:r>
            <w:r w:rsidR="00B415B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. </w:t>
            </w:r>
            <w:r w:rsidR="00F8008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lease make a single PDF file for email submission</w:t>
            </w:r>
            <w:r w:rsidR="00B415B6" w:rsidRPr="00B415B6">
              <w:rPr>
                <w:rFonts w:ascii="Times New Roman" w:hAnsi="Times New Roman" w:cs="Times New Roman"/>
                <w:sz w:val="24"/>
                <w:szCs w:val="24"/>
              </w:rPr>
              <w:t xml:space="preserve"> with the application and other </w:t>
            </w:r>
            <w:r w:rsidR="00F8008C">
              <w:rPr>
                <w:rFonts w:ascii="Times New Roman" w:hAnsi="Times New Roman" w:cs="Times New Roman"/>
                <w:sz w:val="24"/>
                <w:szCs w:val="24"/>
              </w:rPr>
              <w:t>documents needed</w:t>
            </w:r>
            <w:r w:rsidR="00B415B6" w:rsidRPr="00B415B6">
              <w:rPr>
                <w:rFonts w:ascii="Times New Roman" w:hAnsi="Times New Roman" w:cs="Times New Roman"/>
                <w:sz w:val="24"/>
                <w:szCs w:val="24"/>
              </w:rPr>
              <w:t xml:space="preserve"> in the serial order given below.</w:t>
            </w:r>
          </w:p>
          <w:p w14:paraId="1B820DC6" w14:textId="77777777" w:rsidR="00F034A6" w:rsidRDefault="00F034A6" w:rsidP="00F034A6">
            <w:pPr>
              <w:tabs>
                <w:tab w:val="left" w:pos="576"/>
              </w:tabs>
              <w:spacing w:before="120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67573121" w14:textId="2A235EED" w:rsidR="00F034A6" w:rsidRPr="00210F60" w:rsidRDefault="00F034A6" w:rsidP="00F034A6">
            <w:pPr>
              <w:pStyle w:val="Footer"/>
              <w:numPr>
                <w:ilvl w:val="0"/>
                <w:numId w:val="8"/>
              </w:numPr>
              <w:tabs>
                <w:tab w:val="left" w:pos="360"/>
                <w:tab w:val="left" w:pos="576"/>
              </w:tabs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 C</w:t>
            </w:r>
            <w:r w:rsidRPr="00210F60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ompleted </w:t>
            </w:r>
            <w:r w:rsidR="00F8008C">
              <w:rPr>
                <w:rFonts w:ascii="Times New Roman" w:hAnsi="Times New Roman"/>
                <w:sz w:val="24"/>
                <w:szCs w:val="24"/>
                <w:lang w:val="en-GB"/>
              </w:rPr>
              <w:t>SFTAE</w:t>
            </w:r>
            <w:r w:rsidRPr="00210F60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Application Form   </w:t>
            </w:r>
            <w:r w:rsidRPr="00210F60">
              <w:rPr>
                <w:rFonts w:ascii="Times New Roman" w:hAnsi="Times New Roman"/>
                <w:sz w:val="24"/>
                <w:szCs w:val="24"/>
                <w:lang w:val="en-GB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10F60">
              <w:rPr>
                <w:rFonts w:ascii="Times New Roman" w:hAnsi="Times New Roman"/>
                <w:sz w:val="24"/>
                <w:szCs w:val="24"/>
                <w:lang w:val="en-GB"/>
              </w:rPr>
              <w:instrText xml:space="preserve"> FORMCHECKBOX </w:instrText>
            </w:r>
            <w:r w:rsidR="00000000">
              <w:rPr>
                <w:rFonts w:ascii="Times New Roman" w:hAnsi="Times New Roman"/>
                <w:sz w:val="24"/>
                <w:szCs w:val="24"/>
                <w:lang w:val="en-GB"/>
              </w:rPr>
            </w:r>
            <w:r w:rsidR="00000000">
              <w:rPr>
                <w:rFonts w:ascii="Times New Roman" w:hAnsi="Times New Roman"/>
                <w:sz w:val="24"/>
                <w:szCs w:val="24"/>
                <w:lang w:val="en-GB"/>
              </w:rPr>
              <w:fldChar w:fldCharType="separate"/>
            </w:r>
            <w:r w:rsidRPr="00210F60">
              <w:rPr>
                <w:rFonts w:ascii="Times New Roman" w:hAnsi="Times New Roman"/>
                <w:sz w:val="24"/>
                <w:szCs w:val="24"/>
                <w:lang w:val="en-GB"/>
              </w:rPr>
              <w:fldChar w:fldCharType="end"/>
            </w:r>
          </w:p>
          <w:p w14:paraId="1704B4C7" w14:textId="77777777" w:rsidR="00F034A6" w:rsidRPr="00210F60" w:rsidRDefault="00F034A6" w:rsidP="00F034A6">
            <w:pPr>
              <w:pStyle w:val="Footer"/>
              <w:tabs>
                <w:tab w:val="left" w:pos="360"/>
                <w:tab w:val="left" w:pos="576"/>
              </w:tabs>
              <w:ind w:left="720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2A97FE73" w14:textId="09BEA041" w:rsidR="00F034A6" w:rsidRPr="00A24BA3" w:rsidRDefault="00F034A6" w:rsidP="00F034A6">
            <w:pPr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10F60">
              <w:rPr>
                <w:rFonts w:ascii="Times New Roman" w:hAnsi="Times New Roman" w:cs="Times New Roman"/>
                <w:sz w:val="24"/>
                <w:szCs w:val="24"/>
              </w:rPr>
              <w:t xml:space="preserve">Need </w:t>
            </w:r>
            <w:r w:rsidRPr="00210F60">
              <w:rPr>
                <w:rFonts w:ascii="Times New Roman" w:hAnsi="Times New Roman"/>
                <w:sz w:val="24"/>
                <w:szCs w:val="24"/>
              </w:rPr>
              <w:t>Assessment</w:t>
            </w:r>
            <w:r w:rsidRPr="00210F60">
              <w:rPr>
                <w:rFonts w:ascii="Times New Roman" w:hAnsi="Times New Roman" w:cs="Times New Roman"/>
                <w:sz w:val="24"/>
                <w:szCs w:val="24"/>
              </w:rPr>
              <w:t xml:space="preserve"> Form </w:t>
            </w:r>
            <w:r>
              <w:rPr>
                <w:rFonts w:ascii="Times New Roman" w:hAnsi="Times New Roman"/>
                <w:sz w:val="24"/>
                <w:szCs w:val="24"/>
              </w:rPr>
              <w:t>of Host Institution/s</w:t>
            </w:r>
            <w:r w:rsidRPr="00210F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24"/>
                <w:szCs w:val="24"/>
                <w:lang w:val="en-GB"/>
              </w:rPr>
            </w:r>
            <w:r w:rsidR="0000000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separate"/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end"/>
            </w:r>
          </w:p>
          <w:p w14:paraId="0889DF63" w14:textId="77777777" w:rsidR="00A24BA3" w:rsidRDefault="00A24BA3" w:rsidP="00A24BA3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1688C5" w14:textId="7F3DABFF" w:rsidR="00A24BA3" w:rsidRPr="00A24BA3" w:rsidRDefault="00A24BA3" w:rsidP="00A24BA3">
            <w:pPr>
              <w:pStyle w:val="Footer"/>
              <w:numPr>
                <w:ilvl w:val="0"/>
                <w:numId w:val="8"/>
              </w:numPr>
              <w:tabs>
                <w:tab w:val="left" w:pos="360"/>
                <w:tab w:val="left" w:pos="576"/>
              </w:tabs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A letter of Invitation from the Host Institution/counterpart </w:t>
            </w:r>
            <w:r w:rsidRPr="00210F60">
              <w:rPr>
                <w:rFonts w:ascii="Times New Roman" w:hAnsi="Times New Roman"/>
                <w:sz w:val="24"/>
                <w:szCs w:val="24"/>
                <w:lang w:val="en-GB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10F60">
              <w:rPr>
                <w:rFonts w:ascii="Times New Roman" w:hAnsi="Times New Roman"/>
                <w:sz w:val="24"/>
                <w:szCs w:val="24"/>
                <w:lang w:val="en-GB"/>
              </w:rPr>
              <w:instrText xml:space="preserve"> FORMCHECKBOX </w:instrText>
            </w:r>
            <w:r w:rsidR="00000000">
              <w:rPr>
                <w:rFonts w:ascii="Times New Roman" w:hAnsi="Times New Roman"/>
                <w:sz w:val="24"/>
                <w:szCs w:val="24"/>
                <w:lang w:val="en-GB"/>
              </w:rPr>
            </w:r>
            <w:r w:rsidR="00000000">
              <w:rPr>
                <w:rFonts w:ascii="Times New Roman" w:hAnsi="Times New Roman"/>
                <w:sz w:val="24"/>
                <w:szCs w:val="24"/>
                <w:lang w:val="en-GB"/>
              </w:rPr>
              <w:fldChar w:fldCharType="separate"/>
            </w:r>
            <w:r w:rsidRPr="00210F60">
              <w:rPr>
                <w:rFonts w:ascii="Times New Roman" w:hAnsi="Times New Roman"/>
                <w:sz w:val="24"/>
                <w:szCs w:val="24"/>
                <w:lang w:val="en-GB"/>
              </w:rPr>
              <w:fldChar w:fldCharType="end"/>
            </w:r>
          </w:p>
          <w:p w14:paraId="2409588C" w14:textId="77777777" w:rsidR="00F034A6" w:rsidRPr="00210F60" w:rsidRDefault="00F034A6" w:rsidP="00F034A6">
            <w:pPr>
              <w:ind w:left="108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596B360" w14:textId="61B89FA3" w:rsidR="00F034A6" w:rsidRPr="00210F60" w:rsidRDefault="00F034A6" w:rsidP="00F034A6">
            <w:pPr>
              <w:pStyle w:val="Footer"/>
              <w:numPr>
                <w:ilvl w:val="0"/>
                <w:numId w:val="8"/>
              </w:numPr>
              <w:tabs>
                <w:tab w:val="left" w:pos="360"/>
                <w:tab w:val="left" w:pos="576"/>
              </w:tabs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210F60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 Two </w:t>
            </w:r>
            <w:r>
              <w:rPr>
                <w:rFonts w:ascii="Times New Roman" w:hAnsi="Times New Roman"/>
                <w:sz w:val="24"/>
                <w:szCs w:val="24"/>
                <w:lang w:val="en-GB"/>
              </w:rPr>
              <w:t>R</w:t>
            </w:r>
            <w:r w:rsidRPr="00210F60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ecommendation </w:t>
            </w:r>
            <w:r>
              <w:rPr>
                <w:rFonts w:ascii="Times New Roman" w:hAnsi="Times New Roman"/>
                <w:sz w:val="24"/>
                <w:szCs w:val="24"/>
                <w:lang w:val="en-GB"/>
              </w:rPr>
              <w:t>L</w:t>
            </w:r>
            <w:r w:rsidRPr="00210F60">
              <w:rPr>
                <w:rFonts w:ascii="Times New Roman" w:hAnsi="Times New Roman"/>
                <w:sz w:val="24"/>
                <w:szCs w:val="24"/>
                <w:lang w:val="en-GB"/>
              </w:rPr>
              <w:t>etters</w:t>
            </w:r>
            <w:r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supporting the Applicant’s Scholarship</w:t>
            </w:r>
            <w:r w:rsidRPr="00210F60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210F60">
              <w:rPr>
                <w:rFonts w:ascii="Times New Roman" w:hAnsi="Times New Roman"/>
                <w:sz w:val="24"/>
                <w:szCs w:val="24"/>
                <w:lang w:val="en-GB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10F60">
              <w:rPr>
                <w:rFonts w:ascii="Times New Roman" w:hAnsi="Times New Roman"/>
                <w:sz w:val="24"/>
                <w:szCs w:val="24"/>
                <w:lang w:val="en-GB"/>
              </w:rPr>
              <w:instrText xml:space="preserve"> FORMCHECKBOX </w:instrText>
            </w:r>
            <w:r w:rsidR="00000000">
              <w:rPr>
                <w:rFonts w:ascii="Times New Roman" w:hAnsi="Times New Roman"/>
                <w:sz w:val="24"/>
                <w:szCs w:val="24"/>
                <w:lang w:val="en-GB"/>
              </w:rPr>
            </w:r>
            <w:r w:rsidR="00000000">
              <w:rPr>
                <w:rFonts w:ascii="Times New Roman" w:hAnsi="Times New Roman"/>
                <w:sz w:val="24"/>
                <w:szCs w:val="24"/>
                <w:lang w:val="en-GB"/>
              </w:rPr>
              <w:fldChar w:fldCharType="separate"/>
            </w:r>
            <w:r w:rsidRPr="00210F60">
              <w:rPr>
                <w:rFonts w:ascii="Times New Roman" w:hAnsi="Times New Roman"/>
                <w:sz w:val="24"/>
                <w:szCs w:val="24"/>
                <w:lang w:val="en-GB"/>
              </w:rPr>
              <w:fldChar w:fldCharType="end"/>
            </w:r>
          </w:p>
          <w:p w14:paraId="516C2C69" w14:textId="77777777" w:rsidR="00F034A6" w:rsidRPr="00210F60" w:rsidRDefault="00F034A6" w:rsidP="00F034A6">
            <w:pPr>
              <w:pStyle w:val="Footer"/>
              <w:tabs>
                <w:tab w:val="left" w:pos="360"/>
                <w:tab w:val="left" w:pos="576"/>
              </w:tabs>
              <w:ind w:left="720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DF09D60" w14:textId="30EB2F08" w:rsidR="00F034A6" w:rsidRDefault="00F034A6" w:rsidP="00F034A6">
            <w:pPr>
              <w:pStyle w:val="Footer"/>
              <w:numPr>
                <w:ilvl w:val="0"/>
                <w:numId w:val="8"/>
              </w:numPr>
              <w:tabs>
                <w:tab w:val="left" w:pos="360"/>
                <w:tab w:val="left" w:pos="576"/>
              </w:tabs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210F60">
              <w:rPr>
                <w:rFonts w:ascii="Times New Roman" w:hAnsi="Times New Roman"/>
                <w:sz w:val="24"/>
                <w:szCs w:val="24"/>
              </w:rPr>
              <w:t xml:space="preserve">  </w:t>
            </w:r>
            <w:r>
              <w:rPr>
                <w:rFonts w:ascii="Times New Roman" w:hAnsi="Times New Roman"/>
                <w:sz w:val="24"/>
                <w:szCs w:val="24"/>
              </w:rPr>
              <w:t>Curriculum Vitae of the Applicant</w:t>
            </w:r>
            <w:r w:rsidRPr="00210F60">
              <w:rPr>
                <w:rFonts w:ascii="Times New Roman" w:hAnsi="Times New Roman"/>
                <w:sz w:val="24"/>
                <w:szCs w:val="24"/>
              </w:rPr>
              <w:t xml:space="preserve"> (not more than </w:t>
            </w:r>
            <w:r w:rsidR="006C6E3B">
              <w:rPr>
                <w:rFonts w:ascii="Times New Roman" w:hAnsi="Times New Roman"/>
                <w:sz w:val="24"/>
                <w:szCs w:val="24"/>
              </w:rPr>
              <w:t>five</w:t>
            </w:r>
            <w:r w:rsidRPr="00210F60">
              <w:rPr>
                <w:rFonts w:ascii="Times New Roman" w:hAnsi="Times New Roman"/>
                <w:sz w:val="24"/>
                <w:szCs w:val="24"/>
              </w:rPr>
              <w:t xml:space="preserve"> pages)  </w:t>
            </w:r>
            <w:r w:rsidRPr="00210F60">
              <w:rPr>
                <w:rFonts w:ascii="Times New Roman" w:hAnsi="Times New Roman"/>
                <w:sz w:val="24"/>
                <w:szCs w:val="24"/>
                <w:lang w:val="en-GB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10F60">
              <w:rPr>
                <w:rFonts w:ascii="Times New Roman" w:hAnsi="Times New Roman"/>
                <w:sz w:val="24"/>
                <w:szCs w:val="24"/>
                <w:lang w:val="en-GB"/>
              </w:rPr>
              <w:instrText xml:space="preserve"> FORMCHECKBOX </w:instrText>
            </w:r>
            <w:r w:rsidR="00000000">
              <w:rPr>
                <w:rFonts w:ascii="Times New Roman" w:hAnsi="Times New Roman"/>
                <w:sz w:val="24"/>
                <w:szCs w:val="24"/>
                <w:lang w:val="en-GB"/>
              </w:rPr>
            </w:r>
            <w:r w:rsidR="00000000">
              <w:rPr>
                <w:rFonts w:ascii="Times New Roman" w:hAnsi="Times New Roman"/>
                <w:sz w:val="24"/>
                <w:szCs w:val="24"/>
                <w:lang w:val="en-GB"/>
              </w:rPr>
              <w:fldChar w:fldCharType="separate"/>
            </w:r>
            <w:r w:rsidRPr="00210F60">
              <w:rPr>
                <w:rFonts w:ascii="Times New Roman" w:hAnsi="Times New Roman"/>
                <w:sz w:val="24"/>
                <w:szCs w:val="24"/>
                <w:lang w:val="en-GB"/>
              </w:rPr>
              <w:fldChar w:fldCharType="end"/>
            </w:r>
          </w:p>
          <w:p w14:paraId="20A8D116" w14:textId="77777777" w:rsidR="005D0E65" w:rsidRDefault="005D0E65" w:rsidP="005D0E65">
            <w:pPr>
              <w:pStyle w:val="ListParagraph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9782178" w14:textId="5A87842D" w:rsidR="005D0E65" w:rsidRPr="005D0E65" w:rsidRDefault="005D0E65" w:rsidP="005D0E65">
            <w:pPr>
              <w:pStyle w:val="Footer"/>
              <w:numPr>
                <w:ilvl w:val="0"/>
                <w:numId w:val="8"/>
              </w:numPr>
              <w:tabs>
                <w:tab w:val="left" w:pos="360"/>
                <w:tab w:val="left" w:pos="576"/>
              </w:tabs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Curriculum Vitae of the Host Counterpart</w:t>
            </w:r>
            <w:r w:rsidRPr="00210F60">
              <w:rPr>
                <w:rFonts w:ascii="Times New Roman" w:hAnsi="Times New Roman"/>
                <w:sz w:val="24"/>
                <w:szCs w:val="24"/>
              </w:rPr>
              <w:t xml:space="preserve"> (not more than </w:t>
            </w:r>
            <w:r>
              <w:rPr>
                <w:rFonts w:ascii="Times New Roman" w:hAnsi="Times New Roman"/>
                <w:sz w:val="24"/>
                <w:szCs w:val="24"/>
              </w:rPr>
              <w:t>five</w:t>
            </w:r>
            <w:r w:rsidRPr="00210F60">
              <w:rPr>
                <w:rFonts w:ascii="Times New Roman" w:hAnsi="Times New Roman"/>
                <w:sz w:val="24"/>
                <w:szCs w:val="24"/>
              </w:rPr>
              <w:t xml:space="preserve"> pages)  </w:t>
            </w:r>
            <w:r w:rsidRPr="00210F60">
              <w:rPr>
                <w:rFonts w:ascii="Times New Roman" w:hAnsi="Times New Roman"/>
                <w:sz w:val="24"/>
                <w:szCs w:val="24"/>
                <w:lang w:val="en-GB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10F60">
              <w:rPr>
                <w:rFonts w:ascii="Times New Roman" w:hAnsi="Times New Roman"/>
                <w:sz w:val="24"/>
                <w:szCs w:val="24"/>
                <w:lang w:val="en-GB"/>
              </w:rPr>
              <w:instrText xml:space="preserve"> FORMCHECKBOX </w:instrText>
            </w:r>
            <w:r w:rsidR="00000000">
              <w:rPr>
                <w:rFonts w:ascii="Times New Roman" w:hAnsi="Times New Roman"/>
                <w:sz w:val="24"/>
                <w:szCs w:val="24"/>
                <w:lang w:val="en-GB"/>
              </w:rPr>
            </w:r>
            <w:r w:rsidR="00000000">
              <w:rPr>
                <w:rFonts w:ascii="Times New Roman" w:hAnsi="Times New Roman"/>
                <w:sz w:val="24"/>
                <w:szCs w:val="24"/>
                <w:lang w:val="en-GB"/>
              </w:rPr>
              <w:fldChar w:fldCharType="separate"/>
            </w:r>
            <w:r w:rsidRPr="00210F60">
              <w:rPr>
                <w:rFonts w:ascii="Times New Roman" w:hAnsi="Times New Roman"/>
                <w:sz w:val="24"/>
                <w:szCs w:val="24"/>
                <w:lang w:val="en-GB"/>
              </w:rPr>
              <w:fldChar w:fldCharType="end"/>
            </w:r>
          </w:p>
          <w:p w14:paraId="52D22E8F" w14:textId="77777777" w:rsidR="00F034A6" w:rsidRPr="00210F60" w:rsidRDefault="00F034A6" w:rsidP="00F034A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14:paraId="75A825C0" w14:textId="581C6722" w:rsidR="00A24BA3" w:rsidRPr="000034C7" w:rsidRDefault="00F034A6" w:rsidP="000034C7">
            <w:pPr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10F60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>
              <w:rPr>
                <w:rFonts w:ascii="Times New Roman" w:hAnsi="Times New Roman"/>
                <w:sz w:val="24"/>
                <w:szCs w:val="24"/>
              </w:rPr>
              <w:t>L</w:t>
            </w:r>
            <w:r w:rsidRPr="00210F60">
              <w:rPr>
                <w:rFonts w:ascii="Times New Roman" w:hAnsi="Times New Roman" w:cs="Times New Roman"/>
                <w:sz w:val="24"/>
                <w:szCs w:val="24"/>
              </w:rPr>
              <w:t xml:space="preserve">ist of </w:t>
            </w:r>
            <w:r>
              <w:rPr>
                <w:rFonts w:ascii="Times New Roman" w:hAnsi="Times New Roman"/>
                <w:sz w:val="24"/>
                <w:szCs w:val="24"/>
              </w:rPr>
              <w:t>P</w:t>
            </w:r>
            <w:r w:rsidRPr="00210F60">
              <w:rPr>
                <w:rFonts w:ascii="Times New Roman" w:hAnsi="Times New Roman" w:cs="Times New Roman"/>
                <w:sz w:val="24"/>
                <w:szCs w:val="24"/>
              </w:rPr>
              <w:t>ublications</w:t>
            </w:r>
            <w:r w:rsidR="00F8008C">
              <w:rPr>
                <w:rFonts w:ascii="Times New Roman" w:hAnsi="Times New Roman" w:cs="Times New Roman"/>
                <w:sz w:val="24"/>
                <w:szCs w:val="24"/>
              </w:rPr>
              <w:t xml:space="preserve"> (Optional)</w:t>
            </w:r>
            <w:r w:rsidRPr="00210F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24"/>
                <w:szCs w:val="24"/>
                <w:lang w:val="en-GB"/>
              </w:rPr>
            </w:r>
            <w:r w:rsidR="0000000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separate"/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end"/>
            </w:r>
          </w:p>
          <w:p w14:paraId="15F09458" w14:textId="77777777" w:rsidR="00F034A6" w:rsidRPr="00210F60" w:rsidRDefault="00F034A6" w:rsidP="00F034A6">
            <w:pPr>
              <w:pStyle w:val="Footer"/>
              <w:tabs>
                <w:tab w:val="left" w:pos="360"/>
                <w:tab w:val="left" w:pos="576"/>
              </w:tabs>
              <w:ind w:left="720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4977C185" w14:textId="3866B0F0" w:rsidR="00F034A6" w:rsidRDefault="00F034A6" w:rsidP="00F034A6">
            <w:pPr>
              <w:pStyle w:val="Footer"/>
              <w:numPr>
                <w:ilvl w:val="0"/>
                <w:numId w:val="8"/>
              </w:numPr>
              <w:tabs>
                <w:tab w:val="left" w:pos="360"/>
                <w:tab w:val="left" w:pos="576"/>
              </w:tabs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210F60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  Proof of Canadian Citizenship or Residency Status </w:t>
            </w:r>
            <w:r w:rsidRPr="00210F60">
              <w:rPr>
                <w:rFonts w:ascii="Times New Roman" w:hAnsi="Times New Roman"/>
                <w:sz w:val="24"/>
                <w:szCs w:val="24"/>
                <w:lang w:val="en-GB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10F60">
              <w:rPr>
                <w:rFonts w:ascii="Times New Roman" w:hAnsi="Times New Roman"/>
                <w:sz w:val="24"/>
                <w:szCs w:val="24"/>
                <w:lang w:val="en-GB"/>
              </w:rPr>
              <w:instrText xml:space="preserve"> FORMCHECKBOX </w:instrText>
            </w:r>
            <w:r w:rsidR="00000000">
              <w:rPr>
                <w:rFonts w:ascii="Times New Roman" w:hAnsi="Times New Roman"/>
                <w:sz w:val="24"/>
                <w:szCs w:val="24"/>
                <w:lang w:val="en-GB"/>
              </w:rPr>
            </w:r>
            <w:r w:rsidR="00000000">
              <w:rPr>
                <w:rFonts w:ascii="Times New Roman" w:hAnsi="Times New Roman"/>
                <w:sz w:val="24"/>
                <w:szCs w:val="24"/>
                <w:lang w:val="en-GB"/>
              </w:rPr>
              <w:fldChar w:fldCharType="separate"/>
            </w:r>
            <w:r w:rsidRPr="00210F60">
              <w:rPr>
                <w:rFonts w:ascii="Times New Roman" w:hAnsi="Times New Roman"/>
                <w:sz w:val="24"/>
                <w:szCs w:val="24"/>
                <w:lang w:val="en-GB"/>
              </w:rPr>
              <w:fldChar w:fldCharType="end"/>
            </w:r>
          </w:p>
          <w:p w14:paraId="22910487" w14:textId="77777777" w:rsidR="000034C7" w:rsidRDefault="000034C7" w:rsidP="000034C7">
            <w:pPr>
              <w:pStyle w:val="ListParagraph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569EBBA1" w14:textId="5C2AA171" w:rsidR="000034C7" w:rsidRPr="00210F60" w:rsidRDefault="000034C7" w:rsidP="00F034A6">
            <w:pPr>
              <w:pStyle w:val="Footer"/>
              <w:numPr>
                <w:ilvl w:val="0"/>
                <w:numId w:val="8"/>
              </w:numPr>
              <w:tabs>
                <w:tab w:val="left" w:pos="360"/>
                <w:tab w:val="left" w:pos="576"/>
              </w:tabs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Certificate of Ethical Approval (if appropriate) </w:t>
            </w:r>
            <w:r w:rsidRPr="00210F60">
              <w:rPr>
                <w:rFonts w:ascii="Times New Roman" w:hAnsi="Times New Roman"/>
                <w:sz w:val="24"/>
                <w:szCs w:val="24"/>
                <w:lang w:val="en-GB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10F60">
              <w:rPr>
                <w:rFonts w:ascii="Times New Roman" w:hAnsi="Times New Roman"/>
                <w:sz w:val="24"/>
                <w:szCs w:val="24"/>
                <w:lang w:val="en-GB"/>
              </w:rPr>
              <w:instrText xml:space="preserve"> FORMCHECKBOX </w:instrText>
            </w:r>
            <w:r w:rsidR="00000000">
              <w:rPr>
                <w:rFonts w:ascii="Times New Roman" w:hAnsi="Times New Roman"/>
                <w:sz w:val="24"/>
                <w:szCs w:val="24"/>
                <w:lang w:val="en-GB"/>
              </w:rPr>
            </w:r>
            <w:r w:rsidR="00000000">
              <w:rPr>
                <w:rFonts w:ascii="Times New Roman" w:hAnsi="Times New Roman"/>
                <w:sz w:val="24"/>
                <w:szCs w:val="24"/>
                <w:lang w:val="en-GB"/>
              </w:rPr>
              <w:fldChar w:fldCharType="separate"/>
            </w:r>
            <w:r w:rsidRPr="00210F60">
              <w:rPr>
                <w:rFonts w:ascii="Times New Roman" w:hAnsi="Times New Roman"/>
                <w:sz w:val="24"/>
                <w:szCs w:val="24"/>
                <w:lang w:val="en-GB"/>
              </w:rPr>
              <w:fldChar w:fldCharType="end"/>
            </w:r>
          </w:p>
          <w:p w14:paraId="1247E515" w14:textId="77777777" w:rsidR="00F034A6" w:rsidRPr="00210F60" w:rsidRDefault="00F034A6" w:rsidP="00F034A6">
            <w:pPr>
              <w:tabs>
                <w:tab w:val="left" w:pos="576"/>
              </w:tabs>
              <w:spacing w:before="12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14:paraId="6B2C2155" w14:textId="77777777" w:rsidR="00F034A6" w:rsidRDefault="00F034A6" w:rsidP="00F034A6">
            <w:pPr>
              <w:tabs>
                <w:tab w:val="left" w:pos="576"/>
              </w:tabs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 xml:space="preserve">NOTE: </w:t>
            </w:r>
            <w:r w:rsidRPr="00210F6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THE APPLICANT IS RESPONSIBLE FOR ENSURING THAT THE APPLICATION IS COMPLETE. INCOMPLETE APPLICATIONS WILL NOT BE PROCESSED</w:t>
            </w:r>
          </w:p>
          <w:p w14:paraId="1862AB41" w14:textId="4AC2E1DE" w:rsidR="00597EED" w:rsidRDefault="00597EED" w:rsidP="00F034A6"/>
        </w:tc>
      </w:tr>
      <w:tr w:rsidR="00DA1C5B" w14:paraId="68CB156B" w14:textId="77777777" w:rsidTr="00DA1C5B">
        <w:tc>
          <w:tcPr>
            <w:tcW w:w="1003" w:type="dxa"/>
            <w:tcBorders>
              <w:top w:val="double" w:sz="4" w:space="0" w:color="auto"/>
              <w:left w:val="single" w:sz="12" w:space="0" w:color="ED7D31" w:themeColor="accent2"/>
              <w:bottom w:val="double" w:sz="4" w:space="0" w:color="auto"/>
            </w:tcBorders>
          </w:tcPr>
          <w:p w14:paraId="48758856" w14:textId="77777777" w:rsidR="00DA1C5B" w:rsidRPr="00F034A6" w:rsidRDefault="00DA1C5B" w:rsidP="00F034A6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88" w:type="dxa"/>
            <w:gridSpan w:val="5"/>
            <w:tcBorders>
              <w:top w:val="double" w:sz="4" w:space="0" w:color="auto"/>
              <w:bottom w:val="double" w:sz="4" w:space="0" w:color="auto"/>
              <w:right w:val="single" w:sz="12" w:space="0" w:color="ED7D31" w:themeColor="accent2"/>
            </w:tcBorders>
          </w:tcPr>
          <w:p w14:paraId="4A428557" w14:textId="5D01D85D" w:rsidR="00DA1C5B" w:rsidRDefault="00DA1C5B" w:rsidP="00DA1C5B">
            <w:pPr>
              <w:spacing w:line="276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  <w:p w14:paraId="75023258" w14:textId="4B6960BA" w:rsidR="00DA1C5B" w:rsidRPr="00AA633D" w:rsidRDefault="00DA1C5B" w:rsidP="00DA1C5B">
            <w:pPr>
              <w:spacing w:line="276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DECLARATION OF INDIGENOUS BACKGROUND</w:t>
            </w:r>
            <w:r w:rsidRPr="00AA633D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 xml:space="preserve"> </w:t>
            </w:r>
          </w:p>
          <w:p w14:paraId="5FFC3005" w14:textId="77777777" w:rsidR="00DA1C5B" w:rsidRPr="00210F60" w:rsidRDefault="00DA1C5B" w:rsidP="00F034A6">
            <w:pPr>
              <w:tabs>
                <w:tab w:val="left" w:pos="576"/>
              </w:tabs>
              <w:spacing w:before="12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DA1C5B" w14:paraId="1B524DDA" w14:textId="77777777" w:rsidTr="00DE51FF">
        <w:tc>
          <w:tcPr>
            <w:tcW w:w="5387" w:type="dxa"/>
            <w:gridSpan w:val="3"/>
            <w:tcBorders>
              <w:top w:val="double" w:sz="4" w:space="0" w:color="auto"/>
              <w:left w:val="single" w:sz="12" w:space="0" w:color="ED7D31" w:themeColor="accent2"/>
              <w:bottom w:val="double" w:sz="4" w:space="0" w:color="auto"/>
              <w:right w:val="single" w:sz="12" w:space="0" w:color="ED7D31" w:themeColor="accent2"/>
            </w:tcBorders>
          </w:tcPr>
          <w:p w14:paraId="207D67AD" w14:textId="3860104D" w:rsidR="00DA1C5B" w:rsidRDefault="00DA1C5B" w:rsidP="00DA1C5B">
            <w:pPr>
              <w:spacing w:line="276" w:lineRule="auto"/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 xml:space="preserve">Are you a student </w:t>
            </w:r>
            <w:r w:rsidR="00F8008C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 xml:space="preserve">from </w:t>
            </w:r>
            <w:r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 xml:space="preserve">an Indigenous </w:t>
            </w:r>
            <w:r w:rsidR="00F8008C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family background</w:t>
            </w:r>
            <w:r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?</w:t>
            </w:r>
          </w:p>
          <w:p w14:paraId="05FF2B19" w14:textId="77777777" w:rsidR="00DA1C5B" w:rsidRPr="00AA633D" w:rsidRDefault="00DA1C5B" w:rsidP="00DA1C5B">
            <w:pPr>
              <w:spacing w:line="276" w:lineRule="auto"/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pPr>
          </w:p>
          <w:p w14:paraId="303ADFB3" w14:textId="292509FE" w:rsidR="00DA1C5B" w:rsidRPr="00210F60" w:rsidRDefault="00DA1C5B" w:rsidP="00DA1C5B">
            <w:pPr>
              <w:tabs>
                <w:tab w:val="left" w:pos="576"/>
              </w:tabs>
              <w:spacing w:before="12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 xml:space="preserve">Yes  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283"/>
                  <w:enabled/>
                  <w:calcOnExit w:val="0"/>
                  <w:textInput/>
                </w:ffData>
              </w:fldChar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separate"/>
            </w:r>
            <w:r w:rsidRPr="00AA633D">
              <w:rPr>
                <w:rFonts w:ascii="Times New Roman" w:hAnsi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end"/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 xml:space="preserve">                           No  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283"/>
                  <w:enabled/>
                  <w:calcOnExit w:val="0"/>
                  <w:textInput/>
                </w:ffData>
              </w:fldChar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separate"/>
            </w:r>
            <w:r w:rsidRPr="00AA633D">
              <w:rPr>
                <w:rFonts w:ascii="Times New Roman" w:hAnsi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5104" w:type="dxa"/>
            <w:gridSpan w:val="3"/>
            <w:tcBorders>
              <w:top w:val="double" w:sz="4" w:space="0" w:color="auto"/>
              <w:bottom w:val="double" w:sz="4" w:space="0" w:color="auto"/>
              <w:right w:val="single" w:sz="12" w:space="0" w:color="ED7D31" w:themeColor="accent2"/>
            </w:tcBorders>
          </w:tcPr>
          <w:p w14:paraId="490AF94E" w14:textId="6F348C9B" w:rsidR="00DA1C5B" w:rsidRPr="004E0227" w:rsidRDefault="00DA1C5B" w:rsidP="00DA1C5B">
            <w:pPr>
              <w:pStyle w:val="Footer"/>
              <w:tabs>
                <w:tab w:val="clear" w:pos="4320"/>
                <w:tab w:val="clear" w:pos="8640"/>
                <w:tab w:val="left" w:pos="360"/>
                <w:tab w:val="left" w:pos="576"/>
              </w:tabs>
              <w:spacing w:line="276" w:lineRule="auto"/>
              <w:rPr>
                <w:rFonts w:ascii="Times New Roman" w:hAnsi="Times New Roman"/>
                <w:color w:val="393939"/>
                <w:sz w:val="24"/>
                <w:szCs w:val="24"/>
              </w:rPr>
            </w:pPr>
            <w:r>
              <w:rPr>
                <w:rFonts w:ascii="Times New Roman" w:hAnsi="Times New Roman"/>
                <w:color w:val="393939"/>
                <w:sz w:val="24"/>
                <w:szCs w:val="24"/>
              </w:rPr>
              <w:t>If yes, p</w:t>
            </w:r>
            <w:r w:rsidRPr="004E0227">
              <w:rPr>
                <w:rFonts w:ascii="Times New Roman" w:hAnsi="Times New Roman"/>
                <w:color w:val="393939"/>
                <w:sz w:val="24"/>
                <w:szCs w:val="24"/>
              </w:rPr>
              <w:t xml:space="preserve">lease indicate your category below </w:t>
            </w:r>
          </w:p>
          <w:p w14:paraId="0E3F0464" w14:textId="77777777" w:rsidR="00DA1C5B" w:rsidRDefault="00DA1C5B" w:rsidP="00DA1C5B">
            <w:pPr>
              <w:tabs>
                <w:tab w:val="left" w:pos="576"/>
              </w:tabs>
              <w:spacing w:before="120"/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pPr>
            <w:r w:rsidRPr="004E0227">
              <w:rPr>
                <w:rFonts w:ascii="Times New Roman" w:hAnsi="Times New Roman"/>
                <w:color w:val="393939"/>
                <w:sz w:val="24"/>
                <w:szCs w:val="24"/>
              </w:rPr>
              <w:t xml:space="preserve">Inuit           </w:t>
            </w:r>
            <w:r>
              <w:rPr>
                <w:rFonts w:ascii="Times New Roman" w:hAnsi="Times New Roman"/>
                <w:color w:val="393939"/>
                <w:sz w:val="24"/>
                <w:szCs w:val="24"/>
              </w:rPr>
              <w:t xml:space="preserve">  </w:t>
            </w:r>
            <w:r w:rsidRPr="004E0227">
              <w:rPr>
                <w:rFonts w:ascii="Times New Roman" w:hAnsi="Times New Roman"/>
                <w:color w:val="393939"/>
                <w:sz w:val="24"/>
                <w:szCs w:val="24"/>
              </w:rPr>
              <w:t xml:space="preserve"> Métis       </w:t>
            </w:r>
            <w:r>
              <w:rPr>
                <w:rFonts w:ascii="Times New Roman" w:hAnsi="Times New Roman"/>
                <w:color w:val="393939"/>
                <w:sz w:val="24"/>
                <w:szCs w:val="24"/>
              </w:rPr>
              <w:t xml:space="preserve">       </w:t>
            </w:r>
            <w:r w:rsidRPr="004E0227">
              <w:rPr>
                <w:rFonts w:ascii="Times New Roman" w:hAnsi="Times New Roman"/>
                <w:color w:val="393939"/>
                <w:sz w:val="24"/>
                <w:szCs w:val="24"/>
              </w:rPr>
              <w:t>First Nations</w:t>
            </w:r>
            <w:r w:rsidRPr="004E0227">
              <w:rPr>
                <w:rFonts w:ascii="Times New Roman" w:hAnsi="Times New Roman"/>
                <w:bCs/>
                <w:sz w:val="24"/>
                <w:szCs w:val="24"/>
              </w:rPr>
              <w:t xml:space="preserve">                                            </w:t>
            </w:r>
            <w:r w:rsidRPr="004E0227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4E0227">
              <w:rPr>
                <w:rFonts w:ascii="Times New Roman" w:hAnsi="Times New Roman"/>
                <w:bCs/>
                <w:sz w:val="24"/>
                <w:szCs w:val="24"/>
              </w:rPr>
              <w:instrText xml:space="preserve"> FORMTEXT </w:instrText>
            </w:r>
            <w:r w:rsidRPr="004E0227"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r>
            <w:r w:rsidRPr="004E0227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separate"/>
            </w:r>
            <w:r w:rsidRPr="004E0227">
              <w:rPr>
                <w:rFonts w:ascii="Times New Roman" w:hAnsi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4E0227">
              <w:rPr>
                <w:rFonts w:ascii="Times New Roman" w:hAnsi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4E0227">
              <w:rPr>
                <w:rFonts w:ascii="Times New Roman" w:hAnsi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4E0227">
              <w:rPr>
                <w:rFonts w:ascii="Times New Roman" w:hAnsi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4E0227">
              <w:rPr>
                <w:rFonts w:ascii="Times New Roman" w:hAnsi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4E0227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end"/>
            </w:r>
            <w:r w:rsidRPr="004E0227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 xml:space="preserve">          </w:t>
            </w:r>
            <w:r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 xml:space="preserve"> </w:t>
            </w:r>
            <w:r w:rsidRPr="004E0227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 xml:space="preserve"> </w:t>
            </w:r>
            <w:r w:rsidRPr="004E0227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4E0227">
              <w:rPr>
                <w:rFonts w:ascii="Times New Roman" w:hAnsi="Times New Roman"/>
                <w:bCs/>
                <w:sz w:val="24"/>
                <w:szCs w:val="24"/>
              </w:rPr>
              <w:instrText xml:space="preserve"> FORMTEXT </w:instrText>
            </w:r>
            <w:r w:rsidRPr="004E0227"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r>
            <w:r w:rsidRPr="004E0227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separate"/>
            </w:r>
            <w:r w:rsidRPr="004E0227">
              <w:rPr>
                <w:rFonts w:ascii="Times New Roman" w:hAnsi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4E0227">
              <w:rPr>
                <w:rFonts w:ascii="Times New Roman" w:hAnsi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4E0227">
              <w:rPr>
                <w:rFonts w:ascii="Times New Roman" w:hAnsi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4E0227">
              <w:rPr>
                <w:rFonts w:ascii="Times New Roman" w:hAnsi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4E0227">
              <w:rPr>
                <w:rFonts w:ascii="Times New Roman" w:hAnsi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4E0227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end"/>
            </w:r>
            <w:r w:rsidRPr="004E0227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 xml:space="preserve">        </w:t>
            </w:r>
            <w:r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 xml:space="preserve">    </w:t>
            </w:r>
            <w:r w:rsidRPr="004E0227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 xml:space="preserve"> </w:t>
            </w:r>
            <w:r w:rsidRPr="004E0227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4E0227">
              <w:rPr>
                <w:rFonts w:ascii="Times New Roman" w:hAnsi="Times New Roman"/>
                <w:bCs/>
                <w:sz w:val="24"/>
                <w:szCs w:val="24"/>
              </w:rPr>
              <w:instrText xml:space="preserve"> FORMTEXT </w:instrText>
            </w:r>
            <w:r w:rsidRPr="004E0227"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r>
            <w:r w:rsidRPr="004E0227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separate"/>
            </w:r>
            <w:r w:rsidRPr="004E0227">
              <w:rPr>
                <w:rFonts w:ascii="Times New Roman" w:hAnsi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4E0227">
              <w:rPr>
                <w:rFonts w:ascii="Times New Roman" w:hAnsi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4E0227">
              <w:rPr>
                <w:rFonts w:ascii="Times New Roman" w:hAnsi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4E0227">
              <w:rPr>
                <w:rFonts w:ascii="Times New Roman" w:hAnsi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4E0227">
              <w:rPr>
                <w:rFonts w:ascii="Times New Roman" w:hAnsi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4E0227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end"/>
            </w:r>
          </w:p>
          <w:p w14:paraId="389DDDCA" w14:textId="759C74F0" w:rsidR="00DA1C5B" w:rsidRPr="00210F60" w:rsidRDefault="00DA1C5B" w:rsidP="00DA1C5B">
            <w:pPr>
              <w:tabs>
                <w:tab w:val="left" w:pos="576"/>
              </w:tabs>
              <w:spacing w:before="12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F034A6" w14:paraId="4191C4E6" w14:textId="77777777" w:rsidTr="00DA1C5B">
        <w:tc>
          <w:tcPr>
            <w:tcW w:w="1003" w:type="dxa"/>
            <w:tcBorders>
              <w:top w:val="double" w:sz="4" w:space="0" w:color="auto"/>
              <w:left w:val="single" w:sz="12" w:space="0" w:color="ED7D31" w:themeColor="accent2"/>
              <w:bottom w:val="double" w:sz="4" w:space="0" w:color="auto"/>
            </w:tcBorders>
          </w:tcPr>
          <w:p w14:paraId="5B863F13" w14:textId="77777777" w:rsidR="00F034A6" w:rsidRPr="00DA1C5B" w:rsidRDefault="00F034A6" w:rsidP="00DA1C5B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84" w:type="dxa"/>
            <w:gridSpan w:val="2"/>
            <w:tcBorders>
              <w:top w:val="double" w:sz="4" w:space="0" w:color="auto"/>
              <w:bottom w:val="double" w:sz="4" w:space="0" w:color="auto"/>
              <w:right w:val="single" w:sz="12" w:space="0" w:color="ED7D31" w:themeColor="accent2"/>
            </w:tcBorders>
            <w:vAlign w:val="center"/>
          </w:tcPr>
          <w:p w14:paraId="4383D24D" w14:textId="4A3DC741" w:rsidR="00F034A6" w:rsidRDefault="00F034A6" w:rsidP="00F034A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Signature of the Visiting Faculty</w:t>
            </w:r>
          </w:p>
          <w:p w14:paraId="418C1F52" w14:textId="77777777" w:rsidR="00F034A6" w:rsidRDefault="00F034A6" w:rsidP="00F034A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</w:p>
          <w:p w14:paraId="3801B797" w14:textId="77777777" w:rsidR="00F034A6" w:rsidRDefault="00F034A6" w:rsidP="00F034A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210F6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210F6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instrText xml:space="preserve"> FORMTEXT </w:instrText>
            </w:r>
            <w:r w:rsidRPr="00210F6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r>
            <w:r w:rsidRPr="00210F6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fldChar w:fldCharType="separate"/>
            </w:r>
            <w:r w:rsidRPr="00210F6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fldChar w:fldCharType="end"/>
            </w:r>
          </w:p>
          <w:p w14:paraId="30FF98E3" w14:textId="1C7462DF" w:rsidR="00F034A6" w:rsidRPr="00F034A6" w:rsidRDefault="00F034A6" w:rsidP="00F034A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</w:p>
        </w:tc>
        <w:tc>
          <w:tcPr>
            <w:tcW w:w="5104" w:type="dxa"/>
            <w:gridSpan w:val="3"/>
            <w:tcBorders>
              <w:top w:val="double" w:sz="4" w:space="0" w:color="auto"/>
              <w:bottom w:val="double" w:sz="4" w:space="0" w:color="auto"/>
              <w:right w:val="single" w:sz="12" w:space="0" w:color="ED7D31" w:themeColor="accent2"/>
            </w:tcBorders>
            <w:vAlign w:val="center"/>
          </w:tcPr>
          <w:p w14:paraId="7740BB38" w14:textId="379A69DA" w:rsidR="00F034A6" w:rsidRDefault="00F034A6" w:rsidP="00F034A6">
            <w:pPr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  <w:r w:rsidRPr="00F034A6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Date</w:t>
            </w:r>
          </w:p>
          <w:p w14:paraId="39DB9A9A" w14:textId="77777777" w:rsidR="00F034A6" w:rsidRDefault="00F034A6" w:rsidP="00F034A6">
            <w:pPr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</w:p>
          <w:p w14:paraId="7F58B954" w14:textId="77777777" w:rsidR="00F034A6" w:rsidRDefault="00F034A6" w:rsidP="00F034A6">
            <w:pP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210F6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210F6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instrText xml:space="preserve"> FORMTEXT </w:instrText>
            </w:r>
            <w:r w:rsidRPr="00210F6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r>
            <w:r w:rsidRPr="00210F6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fldChar w:fldCharType="separate"/>
            </w:r>
            <w:r w:rsidRPr="00210F6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fldChar w:fldCharType="end"/>
            </w:r>
          </w:p>
          <w:p w14:paraId="482EAC38" w14:textId="34ECE6A3" w:rsidR="00F034A6" w:rsidRPr="00F034A6" w:rsidRDefault="00F034A6" w:rsidP="00F034A6">
            <w:pPr>
              <w:rPr>
                <w:bCs/>
              </w:rPr>
            </w:pPr>
          </w:p>
        </w:tc>
      </w:tr>
    </w:tbl>
    <w:p w14:paraId="21103505" w14:textId="77777777" w:rsidR="00597EED" w:rsidRDefault="00597EED"/>
    <w:sectPr w:rsidR="00597EE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21A3F"/>
    <w:multiLevelType w:val="hybridMultilevel"/>
    <w:tmpl w:val="7F00C6FA"/>
    <w:lvl w:ilvl="0" w:tplc="1009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EE4BA8"/>
    <w:multiLevelType w:val="hybridMultilevel"/>
    <w:tmpl w:val="0A56C6EC"/>
    <w:lvl w:ilvl="0" w:tplc="0409000F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5A512C4"/>
    <w:multiLevelType w:val="hybridMultilevel"/>
    <w:tmpl w:val="22E619B4"/>
    <w:lvl w:ilvl="0" w:tplc="10090019">
      <w:start w:val="1"/>
      <w:numFmt w:val="lowerLetter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502F37"/>
    <w:multiLevelType w:val="hybridMultilevel"/>
    <w:tmpl w:val="0234081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2A5975"/>
    <w:multiLevelType w:val="hybridMultilevel"/>
    <w:tmpl w:val="4EA0A25E"/>
    <w:lvl w:ilvl="0" w:tplc="10090019">
      <w:start w:val="1"/>
      <w:numFmt w:val="lowerLetter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313FC0"/>
    <w:multiLevelType w:val="hybridMultilevel"/>
    <w:tmpl w:val="B8EE28D4"/>
    <w:lvl w:ilvl="0" w:tplc="D334FF3E">
      <w:start w:val="1"/>
      <w:numFmt w:val="upperRoman"/>
      <w:lvlText w:val="(%1)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5D32F1"/>
    <w:multiLevelType w:val="hybridMultilevel"/>
    <w:tmpl w:val="79701E0A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7386E45"/>
    <w:multiLevelType w:val="hybridMultilevel"/>
    <w:tmpl w:val="19CCF434"/>
    <w:lvl w:ilvl="0" w:tplc="EFF2B2E2">
      <w:start w:val="1"/>
      <w:numFmt w:val="lowerRoman"/>
      <w:lvlText w:val="(%1)"/>
      <w:lvlJc w:val="left"/>
      <w:pPr>
        <w:ind w:left="1440" w:hanging="72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num w:numId="1" w16cid:durableId="897982370">
    <w:abstractNumId w:val="5"/>
  </w:num>
  <w:num w:numId="2" w16cid:durableId="86810704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21037280">
    <w:abstractNumId w:val="3"/>
  </w:num>
  <w:num w:numId="4" w16cid:durableId="591552711">
    <w:abstractNumId w:val="6"/>
  </w:num>
  <w:num w:numId="5" w16cid:durableId="1324504662">
    <w:abstractNumId w:val="4"/>
  </w:num>
  <w:num w:numId="6" w16cid:durableId="1240485394">
    <w:abstractNumId w:val="1"/>
  </w:num>
  <w:num w:numId="7" w16cid:durableId="1814759799">
    <w:abstractNumId w:val="2"/>
  </w:num>
  <w:num w:numId="8" w16cid:durableId="2795772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ft5ojtowJhgdk7MpetskjcysH/6KWUuIJAiJO/KDZyJerg/hmJsh6TI0zK464aEjKh/5hfZHSqt75pPOlvbViA==" w:salt="/lDd6BVraEugWeT4L45w6w==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3MTI1MDYyNDC2NDZU0lEKTi0uzszPAymwrAUAMJ6NmiwAAAA="/>
  </w:docVars>
  <w:rsids>
    <w:rsidRoot w:val="00597EED"/>
    <w:rsid w:val="000034C7"/>
    <w:rsid w:val="002D6B2E"/>
    <w:rsid w:val="00382CC0"/>
    <w:rsid w:val="0046509F"/>
    <w:rsid w:val="005574BE"/>
    <w:rsid w:val="00597EED"/>
    <w:rsid w:val="005B1033"/>
    <w:rsid w:val="005B19B3"/>
    <w:rsid w:val="005C25B1"/>
    <w:rsid w:val="005D0E65"/>
    <w:rsid w:val="006473E3"/>
    <w:rsid w:val="00651361"/>
    <w:rsid w:val="006C6E3B"/>
    <w:rsid w:val="0077598F"/>
    <w:rsid w:val="007B1B46"/>
    <w:rsid w:val="00852C23"/>
    <w:rsid w:val="00864F36"/>
    <w:rsid w:val="00A24BA3"/>
    <w:rsid w:val="00B3502C"/>
    <w:rsid w:val="00B415B6"/>
    <w:rsid w:val="00DA1C5B"/>
    <w:rsid w:val="00E208F2"/>
    <w:rsid w:val="00ED0D37"/>
    <w:rsid w:val="00F034A6"/>
    <w:rsid w:val="00F32DE2"/>
    <w:rsid w:val="00F80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20424A"/>
  <w15:chartTrackingRefBased/>
  <w15:docId w15:val="{E28E6D6F-86CF-4036-BB11-1C0EA54AF6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7E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97EE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F034A6"/>
    <w:pPr>
      <w:tabs>
        <w:tab w:val="center" w:pos="4320"/>
        <w:tab w:val="right" w:pos="8640"/>
      </w:tabs>
      <w:spacing w:after="0" w:line="240" w:lineRule="auto"/>
    </w:pPr>
    <w:rPr>
      <w:rFonts w:ascii="Univers" w:eastAsia="Times New Roman" w:hAnsi="Univers" w:cs="Times New Roman"/>
      <w:sz w:val="20"/>
      <w:szCs w:val="20"/>
      <w:lang w:eastAsia="x-none"/>
    </w:rPr>
  </w:style>
  <w:style w:type="character" w:customStyle="1" w:styleId="FooterChar">
    <w:name w:val="Footer Char"/>
    <w:basedOn w:val="DefaultParagraphFont"/>
    <w:link w:val="Footer"/>
    <w:uiPriority w:val="99"/>
    <w:rsid w:val="00F034A6"/>
    <w:rPr>
      <w:rFonts w:ascii="Univers" w:eastAsia="Times New Roman" w:hAnsi="Univers" w:cs="Times New Roman"/>
      <w:sz w:val="20"/>
      <w:szCs w:val="20"/>
      <w:lang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369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64</Words>
  <Characters>4359</Characters>
  <Application>Microsoft Office Word</Application>
  <DocSecurity>0</DocSecurity>
  <Lines>36</Lines>
  <Paragraphs>10</Paragraphs>
  <ScaleCrop>false</ScaleCrop>
  <Company/>
  <LinksUpToDate>false</LinksUpToDate>
  <CharactersWithSpaces>5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muda Aldeen</dc:creator>
  <cp:keywords/>
  <dc:description/>
  <cp:lastModifiedBy>Mahmuda Aldeen</cp:lastModifiedBy>
  <cp:revision>2</cp:revision>
  <dcterms:created xsi:type="dcterms:W3CDTF">2022-12-14T05:17:00Z</dcterms:created>
  <dcterms:modified xsi:type="dcterms:W3CDTF">2022-12-14T05:17:00Z</dcterms:modified>
</cp:coreProperties>
</file>